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1"/>
        <w:tblW w:w="8694" w:type="dxa"/>
        <w:tblLayout w:type="fixed"/>
        <w:tblLook w:val="04A0" w:firstRow="1" w:lastRow="0" w:firstColumn="1" w:lastColumn="0" w:noHBand="0" w:noVBand="1"/>
      </w:tblPr>
      <w:tblGrid>
        <w:gridCol w:w="4770"/>
        <w:gridCol w:w="3924"/>
      </w:tblGrid>
      <w:tr w:rsidR="0017429F" w:rsidRPr="0012115C" w14:paraId="0ED40F3E" w14:textId="77777777" w:rsidTr="00146A68">
        <w:trPr>
          <w:trHeight w:val="180"/>
        </w:trPr>
        <w:tc>
          <w:tcPr>
            <w:tcW w:w="8694" w:type="dxa"/>
            <w:gridSpan w:val="2"/>
          </w:tcPr>
          <w:p w14:paraId="4155ACD4" w14:textId="5D2E058E" w:rsidR="0017429F" w:rsidRPr="0017429F" w:rsidRDefault="0017429F" w:rsidP="0017429F">
            <w:pPr>
              <w:tabs>
                <w:tab w:val="center" w:pos="4050"/>
                <w:tab w:val="right" w:pos="8460"/>
              </w:tabs>
              <w:bidi w:val="0"/>
              <w:spacing w:line="360" w:lineRule="auto"/>
              <w:contextualSpacing/>
              <w:rPr>
                <w:rFonts w:ascii="Avenir Arabic Book" w:hAnsi="Avenir Arabic Book" w:cs="Avenir Arabic Book"/>
                <w:sz w:val="12"/>
                <w:szCs w:val="16"/>
                <w:rtl/>
              </w:rPr>
            </w:pPr>
            <w:r>
              <w:rPr>
                <w:rFonts w:ascii="Avenir Arabic Book" w:hAnsi="Avenir Arabic Book" w:cs="Avenir Arabic Book"/>
                <w:sz w:val="16"/>
                <w:szCs w:val="16"/>
                <w:lang w:val="en"/>
              </w:rPr>
              <w:t>D</w:t>
            </w:r>
            <w:r w:rsidRPr="00526EED">
              <w:rPr>
                <w:rFonts w:ascii="Avenir Arabic Book" w:hAnsi="Avenir Arabic Book" w:cs="Avenir Arabic Book"/>
                <w:sz w:val="16"/>
                <w:szCs w:val="16"/>
                <w:lang w:val="en"/>
              </w:rPr>
              <w:t>ate</w:t>
            </w:r>
            <w:r>
              <w:rPr>
                <w:rFonts w:ascii="Avenir Arabic Book" w:hAnsi="Avenir Arabic Book" w:cs="Avenir Arabic Book"/>
                <w:sz w:val="16"/>
                <w:szCs w:val="16"/>
                <w:lang w:val="en"/>
              </w:rPr>
              <w:t>:</w:t>
            </w:r>
            <w:r w:rsidRPr="00526EED">
              <w:rPr>
                <w:rFonts w:ascii="Avenir Arabic Book" w:hAnsi="Avenir Arabic Book" w:cs="Avenir Arabic Book"/>
                <w:sz w:val="16"/>
                <w:szCs w:val="16"/>
              </w:rPr>
              <w:t xml:space="preserve"> </w:t>
            </w:r>
            <w:r>
              <w:rPr>
                <w:rFonts w:ascii="Avenir Arabic Book" w:hAnsi="Avenir Arabic Book" w:cs="Avenir Arabic Book"/>
                <w:sz w:val="16"/>
                <w:szCs w:val="16"/>
                <w:rtl/>
              </w:rPr>
              <w:tab/>
            </w:r>
            <w:sdt>
              <w:sdtPr>
                <w:rPr>
                  <w:rFonts w:ascii="Avenir Arabic Book" w:hAnsi="Avenir Arabic Book" w:cs="Avenir Arabic Book"/>
                  <w:sz w:val="16"/>
                  <w:szCs w:val="16"/>
                </w:rPr>
                <w:id w:val="626362849"/>
                <w:placeholder>
                  <w:docPart w:val="427CFE4A2B874A80905C4102C9018228"/>
                </w:placeholder>
                <w:showingPlcHdr/>
                <w:date>
                  <w:dateFormat w:val="d MMMM yyyy"/>
                  <w:lid w:val="en-US"/>
                  <w:storeMappedDataAs w:val="dateTime"/>
                  <w:calendar w:val="gregorian"/>
                </w:date>
              </w:sdtPr>
              <w:sdtEndPr/>
              <w:sdtContent>
                <w:r w:rsidRPr="00526EED">
                  <w:rPr>
                    <w:rStyle w:val="PlaceholderText"/>
                    <w:rFonts w:ascii="Avenir Arabic Book" w:eastAsiaTheme="minorHAnsi" w:hAnsi="Avenir Arabic Book" w:cs="Avenir Arabic Book"/>
                    <w:sz w:val="16"/>
                    <w:szCs w:val="24"/>
                  </w:rPr>
                  <w:t>Click or tap to enter a date.</w:t>
                </w:r>
              </w:sdtContent>
            </w:sdt>
            <w:r w:rsidRPr="00526EED">
              <w:rPr>
                <w:rFonts w:ascii="Avenir Arabic Book" w:hAnsi="Avenir Arabic Book" w:cs="Avenir Arabic Book"/>
                <w:color w:val="000000" w:themeColor="text1"/>
                <w:sz w:val="14"/>
                <w:szCs w:val="14"/>
              </w:rPr>
              <w:t xml:space="preserve">         </w:t>
            </w:r>
            <w:r>
              <w:rPr>
                <w:rFonts w:ascii="Avenir Arabic Book" w:hAnsi="Avenir Arabic Book" w:cs="Avenir Arabic Book"/>
                <w:color w:val="000000" w:themeColor="text1"/>
                <w:sz w:val="14"/>
                <w:szCs w:val="14"/>
              </w:rPr>
              <w:tab/>
            </w:r>
            <w:r w:rsidRPr="00526EED">
              <w:rPr>
                <w:rFonts w:ascii="Avenir Arabic Book" w:hAnsi="Avenir Arabic Book" w:cs="Avenir Arabic Book" w:hint="cs"/>
                <w:sz w:val="12"/>
                <w:szCs w:val="16"/>
                <w:rtl/>
              </w:rPr>
              <w:t xml:space="preserve"> التاريخ:</w:t>
            </w:r>
          </w:p>
        </w:tc>
      </w:tr>
      <w:tr w:rsidR="002E75C1" w:rsidRPr="0012115C" w14:paraId="3DEDF709" w14:textId="77777777" w:rsidTr="0055602C">
        <w:tc>
          <w:tcPr>
            <w:tcW w:w="4770" w:type="dxa"/>
          </w:tcPr>
          <w:p w14:paraId="1DF434C6" w14:textId="77777777" w:rsidR="002E75C1" w:rsidRPr="00C52844" w:rsidRDefault="002E75C1" w:rsidP="001C06AB">
            <w:pPr>
              <w:bidi w:val="0"/>
              <w:contextualSpacing/>
              <w:rPr>
                <w:rFonts w:ascii="Avenir Arabic Book" w:hAnsi="Avenir Arabic Book" w:cs="Avenir Arabic Book"/>
                <w:b/>
                <w:bCs/>
                <w:sz w:val="16"/>
                <w:szCs w:val="16"/>
              </w:rPr>
            </w:pPr>
            <w:r w:rsidRPr="00C52844">
              <w:rPr>
                <w:rFonts w:ascii="Avenir Arabic Book" w:hAnsi="Avenir Arabic Book" w:cs="Avenir Arabic Book"/>
                <w:b/>
                <w:bCs/>
                <w:sz w:val="16"/>
                <w:szCs w:val="16"/>
              </w:rPr>
              <w:t xml:space="preserve">Kindly provide us with </w:t>
            </w:r>
            <w:r w:rsidR="001C06AB" w:rsidRPr="00C52844">
              <w:rPr>
                <w:rFonts w:ascii="Avenir Arabic Book" w:hAnsi="Avenir Arabic Book" w:cs="Avenir Arabic Book"/>
                <w:b/>
                <w:bCs/>
                <w:sz w:val="16"/>
                <w:szCs w:val="16"/>
              </w:rPr>
              <w:t>the information in accordance with the below details:</w:t>
            </w:r>
          </w:p>
        </w:tc>
        <w:tc>
          <w:tcPr>
            <w:tcW w:w="3924" w:type="dxa"/>
          </w:tcPr>
          <w:p w14:paraId="5FCFB209" w14:textId="77777777" w:rsidR="002E75C1" w:rsidRPr="00C52844" w:rsidRDefault="002E75C1" w:rsidP="003F5A3A">
            <w:pPr>
              <w:contextualSpacing/>
              <w:rPr>
                <w:rFonts w:ascii="Avenir Arabic Book" w:hAnsi="Avenir Arabic Book" w:cs="Avenir Arabic Book"/>
                <w:b/>
                <w:bCs/>
                <w:sz w:val="16"/>
                <w:szCs w:val="16"/>
                <w:rtl/>
              </w:rPr>
            </w:pPr>
            <w:r w:rsidRPr="00C52844">
              <w:rPr>
                <w:rFonts w:ascii="Avenir Arabic Book" w:hAnsi="Avenir Arabic Book" w:cs="Avenir Arabic Book"/>
                <w:b/>
                <w:bCs/>
                <w:sz w:val="16"/>
                <w:szCs w:val="16"/>
                <w:rtl/>
              </w:rPr>
              <w:t>نأمل التكرم بتزويدنا بالمعلومات المذكورة أدناه:</w:t>
            </w:r>
          </w:p>
        </w:tc>
      </w:tr>
    </w:tbl>
    <w:tbl>
      <w:tblPr>
        <w:tblStyle w:val="TableGrid"/>
        <w:bidiVisual/>
        <w:tblW w:w="10177" w:type="dxa"/>
        <w:jc w:val="center"/>
        <w:tblLook w:val="04A0" w:firstRow="1" w:lastRow="0" w:firstColumn="1" w:lastColumn="0" w:noHBand="0" w:noVBand="1"/>
      </w:tblPr>
      <w:tblGrid>
        <w:gridCol w:w="1542"/>
        <w:gridCol w:w="2228"/>
        <w:gridCol w:w="941"/>
        <w:gridCol w:w="1287"/>
        <w:gridCol w:w="2229"/>
        <w:gridCol w:w="1950"/>
      </w:tblGrid>
      <w:tr w:rsidR="002D5AD1" w:rsidRPr="0012115C" w14:paraId="2A620C1A" w14:textId="77777777" w:rsidTr="00A47FDD">
        <w:trPr>
          <w:jc w:val="center"/>
        </w:trPr>
        <w:tc>
          <w:tcPr>
            <w:tcW w:w="4711" w:type="dxa"/>
            <w:gridSpan w:val="3"/>
            <w:tcBorders>
              <w:right w:val="nil"/>
            </w:tcBorders>
            <w:shd w:val="clear" w:color="auto" w:fill="001E33"/>
          </w:tcPr>
          <w:p w14:paraId="20E3F208" w14:textId="77777777" w:rsidR="002D5AD1" w:rsidRPr="0012115C" w:rsidRDefault="002D5AD1" w:rsidP="003F5A3A">
            <w:pPr>
              <w:rPr>
                <w:rFonts w:ascii="Avenir Arabic Book" w:hAnsi="Avenir Arabic Book" w:cs="Avenir Arabic Book"/>
                <w:b/>
                <w:bCs/>
                <w:color w:val="FFFFFF" w:themeColor="background1"/>
                <w:sz w:val="16"/>
                <w:szCs w:val="16"/>
                <w:rtl/>
              </w:rPr>
            </w:pPr>
            <w:r w:rsidRPr="0012115C">
              <w:rPr>
                <w:rFonts w:ascii="Avenir Arabic Book" w:hAnsi="Avenir Arabic Book" w:cs="Avenir Arabic Book"/>
                <w:b/>
                <w:bCs/>
                <w:color w:val="FFFFFF" w:themeColor="background1"/>
                <w:sz w:val="16"/>
                <w:szCs w:val="16"/>
                <w:rtl/>
              </w:rPr>
              <w:t>تفاصيل الطلب:</w:t>
            </w:r>
          </w:p>
        </w:tc>
        <w:tc>
          <w:tcPr>
            <w:tcW w:w="5466" w:type="dxa"/>
            <w:gridSpan w:val="3"/>
            <w:tcBorders>
              <w:left w:val="nil"/>
            </w:tcBorders>
            <w:shd w:val="clear" w:color="auto" w:fill="001E33"/>
            <w:vAlign w:val="center"/>
          </w:tcPr>
          <w:p w14:paraId="63C8D361" w14:textId="77777777" w:rsidR="002D5AD1" w:rsidRPr="0012115C" w:rsidRDefault="002D5AD1" w:rsidP="002D5AD1">
            <w:pPr>
              <w:jc w:val="right"/>
              <w:rPr>
                <w:rFonts w:ascii="Avenir Arabic Book" w:hAnsi="Avenir Arabic Book" w:cs="Avenir Arabic Book"/>
                <w:b/>
                <w:bCs/>
                <w:color w:val="FFFFFF" w:themeColor="background1"/>
                <w:sz w:val="16"/>
                <w:szCs w:val="16"/>
                <w:rtl/>
              </w:rPr>
            </w:pPr>
            <w:r w:rsidRPr="0012115C">
              <w:rPr>
                <w:rFonts w:ascii="Avenir Arabic Book" w:hAnsi="Avenir Arabic Book" w:cs="Avenir Arabic Book"/>
                <w:b/>
                <w:bCs/>
                <w:color w:val="FFFFFF" w:themeColor="background1"/>
                <w:sz w:val="16"/>
                <w:szCs w:val="16"/>
              </w:rPr>
              <w:t>Request Details:</w:t>
            </w:r>
          </w:p>
        </w:tc>
      </w:tr>
      <w:tr w:rsidR="00146A68" w:rsidRPr="0012115C" w14:paraId="0BE34BFE" w14:textId="77777777" w:rsidTr="00146A68">
        <w:trPr>
          <w:jc w:val="center"/>
        </w:trPr>
        <w:tc>
          <w:tcPr>
            <w:tcW w:w="1542" w:type="dxa"/>
            <w:shd w:val="clear" w:color="auto" w:fill="A6B1B8"/>
          </w:tcPr>
          <w:p w14:paraId="0E770F73" w14:textId="77777777" w:rsidR="00146A68" w:rsidRPr="00146A68" w:rsidRDefault="00146A68" w:rsidP="00146A68">
            <w:pPr>
              <w:rPr>
                <w:rFonts w:ascii="Avenir Arabic Book" w:hAnsi="Avenir Arabic Book" w:cs="Avenir Arabic Book"/>
                <w:sz w:val="16"/>
                <w:szCs w:val="16"/>
                <w:rtl/>
              </w:rPr>
            </w:pPr>
            <w:r w:rsidRPr="00146A68">
              <w:rPr>
                <w:rFonts w:ascii="Avenir Arabic Book" w:hAnsi="Avenir Arabic Book" w:cs="Avenir Arabic Book"/>
                <w:sz w:val="16"/>
                <w:szCs w:val="16"/>
                <w:rtl/>
              </w:rPr>
              <w:t>اسم عضو الحفظ:</w:t>
            </w:r>
          </w:p>
        </w:tc>
        <w:sdt>
          <w:sdtPr>
            <w:rPr>
              <w:rFonts w:ascii="Avenir Arabic Book" w:hAnsi="Avenir Arabic Book" w:cs="Avenir Arabic Book"/>
              <w:sz w:val="14"/>
              <w:szCs w:val="14"/>
              <w:rtl/>
            </w:rPr>
            <w:id w:val="-1716190682"/>
            <w:placeholder>
              <w:docPart w:val="4CFB6BCBAE66457EB184349D6F672C15"/>
            </w:placeholder>
            <w:showingPlcHdr/>
          </w:sdtPr>
          <w:sdtEndPr/>
          <w:sdtContent>
            <w:tc>
              <w:tcPr>
                <w:tcW w:w="6685" w:type="dxa"/>
                <w:gridSpan w:val="4"/>
              </w:tcPr>
              <w:p w14:paraId="089865A1" w14:textId="3CB12F0D" w:rsidR="00146A68" w:rsidRPr="0012115C" w:rsidRDefault="00146A68" w:rsidP="00146A68">
                <w:pPr>
                  <w:jc w:val="center"/>
                  <w:rPr>
                    <w:rFonts w:ascii="Avenir Arabic Book" w:hAnsi="Avenir Arabic Book" w:cs="Avenir Arabic Book"/>
                    <w:sz w:val="16"/>
                    <w:szCs w:val="16"/>
                    <w:rtl/>
                  </w:rPr>
                </w:pPr>
                <w:r w:rsidRPr="00C00778">
                  <w:rPr>
                    <w:rStyle w:val="PlaceholderText"/>
                    <w:rFonts w:eastAsiaTheme="minorHAnsi"/>
                    <w:sz w:val="14"/>
                    <w:szCs w:val="14"/>
                  </w:rPr>
                  <w:t>Click or tap here to enter text.</w:t>
                </w:r>
              </w:p>
            </w:tc>
          </w:sdtContent>
        </w:sdt>
        <w:tc>
          <w:tcPr>
            <w:tcW w:w="1950" w:type="dxa"/>
            <w:shd w:val="clear" w:color="auto" w:fill="A6B1B8"/>
          </w:tcPr>
          <w:p w14:paraId="597F8377" w14:textId="77777777" w:rsidR="00146A68" w:rsidRPr="00146A68" w:rsidRDefault="00146A68" w:rsidP="00146A68">
            <w:pPr>
              <w:jc w:val="right"/>
              <w:rPr>
                <w:rFonts w:ascii="Avenir Arabic Book" w:hAnsi="Avenir Arabic Book" w:cs="Avenir Arabic Book"/>
                <w:sz w:val="16"/>
                <w:szCs w:val="16"/>
                <w:rtl/>
              </w:rPr>
            </w:pPr>
            <w:r w:rsidRPr="00146A68">
              <w:rPr>
                <w:rFonts w:ascii="Avenir Arabic Book" w:hAnsi="Avenir Arabic Book" w:cs="Avenir Arabic Book"/>
                <w:sz w:val="16"/>
                <w:szCs w:val="16"/>
              </w:rPr>
              <w:t>Custody Member Name:</w:t>
            </w:r>
          </w:p>
        </w:tc>
      </w:tr>
      <w:tr w:rsidR="00EC18F6" w:rsidRPr="0012115C" w14:paraId="10CC5507" w14:textId="77777777" w:rsidTr="00CF5198">
        <w:trPr>
          <w:trHeight w:val="360"/>
          <w:jc w:val="center"/>
        </w:trPr>
        <w:tc>
          <w:tcPr>
            <w:tcW w:w="1542" w:type="dxa"/>
            <w:vMerge w:val="restart"/>
            <w:shd w:val="clear" w:color="auto" w:fill="A6B1B8"/>
          </w:tcPr>
          <w:p w14:paraId="29E707FF" w14:textId="77777777" w:rsidR="00EC18F6" w:rsidRPr="00146A68" w:rsidRDefault="00EC18F6" w:rsidP="00EC18F6">
            <w:pPr>
              <w:rPr>
                <w:rFonts w:ascii="Avenir Arabic Book" w:hAnsi="Avenir Arabic Book" w:cs="Avenir Arabic Book"/>
                <w:sz w:val="16"/>
                <w:szCs w:val="16"/>
                <w:rtl/>
              </w:rPr>
            </w:pPr>
            <w:r w:rsidRPr="00146A68">
              <w:rPr>
                <w:rFonts w:ascii="Avenir Arabic Book" w:hAnsi="Avenir Arabic Book" w:cs="Avenir Arabic Book"/>
                <w:sz w:val="16"/>
                <w:szCs w:val="16"/>
                <w:rtl/>
              </w:rPr>
              <w:t>نوع الطلب:</w:t>
            </w:r>
          </w:p>
        </w:tc>
        <w:tc>
          <w:tcPr>
            <w:tcW w:w="2228" w:type="dxa"/>
            <w:vMerge w:val="restart"/>
            <w:tcMar>
              <w:left w:w="29" w:type="dxa"/>
              <w:right w:w="72" w:type="dxa"/>
            </w:tcMar>
          </w:tcPr>
          <w:sdt>
            <w:sdtPr>
              <w:rPr>
                <w:rFonts w:ascii="Avenir Arabic Book" w:hAnsi="Avenir Arabic Book" w:cs="Avenir Arabic Book"/>
                <w:sz w:val="16"/>
                <w:szCs w:val="16"/>
              </w:rPr>
              <w:id w:val="-2128149731"/>
              <w14:checkbox>
                <w14:checked w14:val="0"/>
                <w14:checkedState w14:val="2612" w14:font="MS Gothic"/>
                <w14:uncheckedState w14:val="2610" w14:font="MS Gothic"/>
              </w14:checkbox>
            </w:sdtPr>
            <w:sdtEndPr/>
            <w:sdtContent>
              <w:p w14:paraId="2116270C" w14:textId="77777777" w:rsidR="00EC18F6" w:rsidRDefault="00EC18F6" w:rsidP="00EC18F6">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69E4B446" w14:textId="7FF02D17" w:rsidR="00EC18F6" w:rsidRDefault="00EC18F6" w:rsidP="00EC18F6">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معلومات حساب مركز</w:t>
            </w:r>
          </w:p>
          <w:p w14:paraId="4E795D1B" w14:textId="2632E12A" w:rsidR="00EC18F6" w:rsidRPr="00146A68" w:rsidRDefault="00EC18F6" w:rsidP="00EC18F6">
            <w:pPr>
              <w:bidi w:val="0"/>
              <w:jc w:val="center"/>
              <w:rPr>
                <w:rFonts w:ascii="Avenir Arabic Book" w:hAnsi="Avenir Arabic Book" w:cs="Avenir Arabic Book"/>
                <w:sz w:val="12"/>
                <w:szCs w:val="12"/>
                <w:rtl/>
              </w:rPr>
            </w:pPr>
            <w:r>
              <w:rPr>
                <w:rFonts w:ascii="Avenir Arabic Book" w:hAnsi="Avenir Arabic Book" w:cs="Avenir Arabic Book"/>
                <w:sz w:val="14"/>
                <w:szCs w:val="14"/>
              </w:rPr>
              <w:t>Center Account Information</w:t>
            </w:r>
          </w:p>
        </w:tc>
        <w:tc>
          <w:tcPr>
            <w:tcW w:w="2228" w:type="dxa"/>
            <w:gridSpan w:val="2"/>
            <w:vMerge w:val="restart"/>
          </w:tcPr>
          <w:sdt>
            <w:sdtPr>
              <w:rPr>
                <w:rFonts w:ascii="Avenir Arabic Book" w:hAnsi="Avenir Arabic Book" w:cs="Avenir Arabic Book"/>
                <w:sz w:val="16"/>
                <w:szCs w:val="16"/>
              </w:rPr>
              <w:id w:val="-1053687395"/>
              <w14:checkbox>
                <w14:checked w14:val="0"/>
                <w14:checkedState w14:val="2612" w14:font="MS Gothic"/>
                <w14:uncheckedState w14:val="2610" w14:font="MS Gothic"/>
              </w14:checkbox>
            </w:sdtPr>
            <w:sdtEndPr/>
            <w:sdtContent>
              <w:p w14:paraId="36D0CB1F" w14:textId="77777777" w:rsidR="00EC18F6" w:rsidRDefault="00EC18F6" w:rsidP="00EC18F6">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030D3B55" w14:textId="360042CC" w:rsidR="00EC18F6" w:rsidRPr="00D17981" w:rsidRDefault="00EC18F6" w:rsidP="00EC18F6">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معلومات مستثمر</w:t>
            </w:r>
          </w:p>
          <w:p w14:paraId="20F5A8A8" w14:textId="6E78C633" w:rsidR="00EC18F6" w:rsidRPr="00146A68" w:rsidRDefault="00EC18F6" w:rsidP="00EC18F6">
            <w:pPr>
              <w:bidi w:val="0"/>
              <w:jc w:val="center"/>
              <w:rPr>
                <w:rFonts w:ascii="Avenir Arabic Book" w:hAnsi="Avenir Arabic Book" w:cs="Avenir Arabic Book"/>
                <w:sz w:val="12"/>
                <w:szCs w:val="12"/>
                <w:rtl/>
              </w:rPr>
            </w:pPr>
            <w:r>
              <w:rPr>
                <w:rFonts w:ascii="Avenir Arabic Book" w:hAnsi="Avenir Arabic Book" w:cs="Avenir Arabic Book"/>
                <w:sz w:val="14"/>
                <w:szCs w:val="14"/>
              </w:rPr>
              <w:t>Investor Information</w:t>
            </w:r>
          </w:p>
        </w:tc>
        <w:tc>
          <w:tcPr>
            <w:tcW w:w="2229" w:type="dxa"/>
            <w:tcBorders>
              <w:bottom w:val="nil"/>
            </w:tcBorders>
          </w:tcPr>
          <w:sdt>
            <w:sdtPr>
              <w:rPr>
                <w:rFonts w:ascii="Avenir Arabic Book" w:hAnsi="Avenir Arabic Book" w:cs="Avenir Arabic Book"/>
                <w:sz w:val="16"/>
                <w:szCs w:val="16"/>
              </w:rPr>
              <w:id w:val="537394128"/>
              <w14:checkbox>
                <w14:checked w14:val="0"/>
                <w14:checkedState w14:val="2612" w14:font="MS Gothic"/>
                <w14:uncheckedState w14:val="2610" w14:font="MS Gothic"/>
              </w14:checkbox>
            </w:sdtPr>
            <w:sdtEndPr/>
            <w:sdtContent>
              <w:p w14:paraId="694C3355" w14:textId="77777777" w:rsidR="00EC18F6" w:rsidRDefault="00EC18F6" w:rsidP="00EC18F6">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0B0AD7D0" w14:textId="2B5A419C" w:rsidR="00EC18F6" w:rsidRPr="00146A68" w:rsidRDefault="00EC18F6" w:rsidP="00EC18F6">
            <w:pPr>
              <w:bidi w:val="0"/>
              <w:jc w:val="center"/>
              <w:rPr>
                <w:rFonts w:ascii="Avenir Arabic Book" w:hAnsi="Avenir Arabic Book" w:cs="Avenir Arabic Book"/>
                <w:sz w:val="12"/>
                <w:szCs w:val="12"/>
                <w:rtl/>
              </w:rPr>
            </w:pPr>
            <w:r>
              <w:rPr>
                <w:rFonts w:ascii="Avenir Arabic Book" w:hAnsi="Avenir Arabic Book" w:cs="Avenir Arabic Book"/>
                <w:sz w:val="16"/>
                <w:szCs w:val="16"/>
              </w:rPr>
              <w:t xml:space="preserve">Other </w:t>
            </w:r>
            <w:r>
              <w:rPr>
                <w:rFonts w:ascii="Avenir Arabic Book" w:hAnsi="Avenir Arabic Book" w:cs="Avenir Arabic Book"/>
                <w:sz w:val="16"/>
                <w:szCs w:val="16"/>
              </w:rPr>
              <w:tab/>
            </w:r>
            <w:r>
              <w:rPr>
                <w:rFonts w:ascii="Avenir Arabic Book" w:hAnsi="Avenir Arabic Book" w:cs="Avenir Arabic Book" w:hint="cs"/>
                <w:sz w:val="16"/>
                <w:szCs w:val="16"/>
                <w:rtl/>
              </w:rPr>
              <w:t>أخرى</w:t>
            </w:r>
          </w:p>
        </w:tc>
        <w:tc>
          <w:tcPr>
            <w:tcW w:w="1950" w:type="dxa"/>
            <w:vMerge w:val="restart"/>
            <w:shd w:val="clear" w:color="auto" w:fill="A6B1B8"/>
          </w:tcPr>
          <w:p w14:paraId="3A05EFC6" w14:textId="77777777" w:rsidR="00EC18F6" w:rsidRPr="00146A68" w:rsidRDefault="00EC18F6" w:rsidP="00EC18F6">
            <w:pPr>
              <w:jc w:val="right"/>
              <w:rPr>
                <w:rFonts w:ascii="Avenir Arabic Book" w:hAnsi="Avenir Arabic Book" w:cs="Avenir Arabic Book"/>
                <w:sz w:val="16"/>
                <w:szCs w:val="16"/>
                <w:rtl/>
              </w:rPr>
            </w:pPr>
            <w:r w:rsidRPr="00146A68">
              <w:rPr>
                <w:rFonts w:ascii="Avenir Arabic Book" w:hAnsi="Avenir Arabic Book" w:cs="Avenir Arabic Book"/>
                <w:sz w:val="16"/>
                <w:szCs w:val="16"/>
              </w:rPr>
              <w:t>Request Type:</w:t>
            </w:r>
          </w:p>
        </w:tc>
      </w:tr>
      <w:tr w:rsidR="00EC18F6" w:rsidRPr="0012115C" w14:paraId="6C0E9D2A" w14:textId="77777777" w:rsidTr="00CF5198">
        <w:trPr>
          <w:trHeight w:val="242"/>
          <w:jc w:val="center"/>
        </w:trPr>
        <w:tc>
          <w:tcPr>
            <w:tcW w:w="1542" w:type="dxa"/>
            <w:vMerge/>
            <w:shd w:val="clear" w:color="auto" w:fill="A6B1B8"/>
          </w:tcPr>
          <w:p w14:paraId="09E695B5" w14:textId="77777777" w:rsidR="00EC18F6" w:rsidRPr="00146A68" w:rsidRDefault="00EC18F6" w:rsidP="00EC18F6">
            <w:pPr>
              <w:rPr>
                <w:rFonts w:ascii="Avenir Arabic Book" w:hAnsi="Avenir Arabic Book" w:cs="Avenir Arabic Book"/>
                <w:sz w:val="16"/>
                <w:szCs w:val="16"/>
                <w:rtl/>
              </w:rPr>
            </w:pPr>
          </w:p>
        </w:tc>
        <w:tc>
          <w:tcPr>
            <w:tcW w:w="2228" w:type="dxa"/>
            <w:vMerge/>
          </w:tcPr>
          <w:p w14:paraId="2B4B330E" w14:textId="77777777" w:rsidR="00EC18F6" w:rsidRPr="008B49A0" w:rsidRDefault="00EC18F6" w:rsidP="00EC18F6">
            <w:pPr>
              <w:jc w:val="center"/>
              <w:rPr>
                <w:rFonts w:ascii="Avenir Arabic Book" w:hAnsi="Avenir Arabic Book" w:cs="Avenir Arabic Book"/>
                <w:sz w:val="12"/>
                <w:szCs w:val="12"/>
                <w:rtl/>
              </w:rPr>
            </w:pPr>
          </w:p>
        </w:tc>
        <w:tc>
          <w:tcPr>
            <w:tcW w:w="2228" w:type="dxa"/>
            <w:gridSpan w:val="2"/>
            <w:vMerge/>
          </w:tcPr>
          <w:p w14:paraId="7EF2664A" w14:textId="77777777" w:rsidR="00EC18F6" w:rsidRPr="008B49A0" w:rsidRDefault="00EC18F6" w:rsidP="00EC18F6">
            <w:pPr>
              <w:jc w:val="center"/>
              <w:rPr>
                <w:rFonts w:ascii="Avenir Arabic Book" w:hAnsi="Avenir Arabic Book" w:cs="Avenir Arabic Book"/>
                <w:sz w:val="12"/>
                <w:szCs w:val="12"/>
                <w:rtl/>
              </w:rPr>
            </w:pPr>
          </w:p>
        </w:tc>
        <w:sdt>
          <w:sdtPr>
            <w:rPr>
              <w:rFonts w:ascii="Avenir Arabic Book" w:hAnsi="Avenir Arabic Book" w:cs="Avenir Arabic Book"/>
              <w:sz w:val="14"/>
              <w:rtl/>
            </w:rPr>
            <w:id w:val="74554588"/>
            <w:placeholder>
              <w:docPart w:val="F33490BA3DBC4F14BE08290B34DE945C"/>
            </w:placeholder>
            <w:showingPlcHdr/>
          </w:sdtPr>
          <w:sdtEndPr/>
          <w:sdtContent>
            <w:tc>
              <w:tcPr>
                <w:tcW w:w="2229" w:type="dxa"/>
                <w:tcBorders>
                  <w:top w:val="nil"/>
                  <w:bottom w:val="single" w:sz="4" w:space="0" w:color="auto"/>
                </w:tcBorders>
              </w:tcPr>
              <w:p w14:paraId="44C00F8B" w14:textId="080389CF" w:rsidR="00EC18F6" w:rsidRPr="008B49A0" w:rsidRDefault="00EC18F6" w:rsidP="00EC18F6">
                <w:pPr>
                  <w:jc w:val="center"/>
                  <w:rPr>
                    <w:rFonts w:ascii="Avenir Arabic Book" w:hAnsi="Avenir Arabic Book" w:cs="Avenir Arabic Book"/>
                    <w:sz w:val="12"/>
                    <w:szCs w:val="12"/>
                    <w:rtl/>
                  </w:rPr>
                </w:pPr>
                <w:r w:rsidRPr="00F85224">
                  <w:rPr>
                    <w:rStyle w:val="PlaceholderText"/>
                    <w:rFonts w:eastAsiaTheme="minorHAnsi"/>
                    <w:sz w:val="14"/>
                  </w:rPr>
                  <w:t>Click or tap here to enter text.</w:t>
                </w:r>
              </w:p>
            </w:tc>
          </w:sdtContent>
        </w:sdt>
        <w:tc>
          <w:tcPr>
            <w:tcW w:w="1950" w:type="dxa"/>
            <w:vMerge/>
            <w:shd w:val="clear" w:color="auto" w:fill="A6B1B8"/>
          </w:tcPr>
          <w:p w14:paraId="17211AD2" w14:textId="77777777" w:rsidR="00EC18F6" w:rsidRPr="00146A68" w:rsidRDefault="00EC18F6" w:rsidP="00EC18F6">
            <w:pPr>
              <w:jc w:val="right"/>
              <w:rPr>
                <w:rFonts w:ascii="Avenir Arabic Book" w:hAnsi="Avenir Arabic Book" w:cs="Avenir Arabic Book"/>
                <w:sz w:val="16"/>
                <w:szCs w:val="16"/>
              </w:rPr>
            </w:pPr>
          </w:p>
        </w:tc>
      </w:tr>
      <w:tr w:rsidR="00EC18F6" w:rsidRPr="0012115C" w14:paraId="1D0FA01E" w14:textId="77777777" w:rsidTr="00EC18F6">
        <w:trPr>
          <w:trHeight w:val="242"/>
          <w:jc w:val="center"/>
        </w:trPr>
        <w:tc>
          <w:tcPr>
            <w:tcW w:w="1542" w:type="dxa"/>
            <w:vMerge w:val="restart"/>
            <w:shd w:val="clear" w:color="auto" w:fill="A6B1B8"/>
          </w:tcPr>
          <w:p w14:paraId="7A30FC7A" w14:textId="4A985920" w:rsidR="00EC18F6" w:rsidRPr="00146A68" w:rsidRDefault="00EC18F6" w:rsidP="00EC18F6">
            <w:pPr>
              <w:rPr>
                <w:rFonts w:ascii="Avenir Arabic Book" w:hAnsi="Avenir Arabic Book" w:cs="Avenir Arabic Book"/>
                <w:sz w:val="16"/>
                <w:szCs w:val="16"/>
                <w:rtl/>
              </w:rPr>
            </w:pPr>
            <w:r w:rsidRPr="00146A68">
              <w:rPr>
                <w:rFonts w:ascii="Avenir Arabic Book" w:hAnsi="Avenir Arabic Book" w:cs="Avenir Arabic Book"/>
                <w:sz w:val="16"/>
                <w:szCs w:val="16"/>
                <w:rtl/>
              </w:rPr>
              <w:t>نوع الهوية:</w:t>
            </w:r>
          </w:p>
        </w:tc>
        <w:tc>
          <w:tcPr>
            <w:tcW w:w="2228" w:type="dxa"/>
            <w:vMerge w:val="restart"/>
            <w:tcBorders>
              <w:top w:val="nil"/>
            </w:tcBorders>
          </w:tcPr>
          <w:sdt>
            <w:sdtPr>
              <w:rPr>
                <w:rFonts w:ascii="Avenir Arabic Book" w:hAnsi="Avenir Arabic Book" w:cs="Avenir Arabic Book"/>
                <w:sz w:val="16"/>
                <w:szCs w:val="16"/>
              </w:rPr>
              <w:id w:val="-1453938147"/>
              <w14:checkbox>
                <w14:checked w14:val="0"/>
                <w14:checkedState w14:val="2612" w14:font="MS Gothic"/>
                <w14:uncheckedState w14:val="2610" w14:font="MS Gothic"/>
              </w14:checkbox>
            </w:sdtPr>
            <w:sdtEndPr/>
            <w:sdtContent>
              <w:p w14:paraId="36FA5A8D" w14:textId="77777777" w:rsidR="00EC18F6" w:rsidRDefault="00EC18F6" w:rsidP="00EC18F6">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3D70A7D1" w14:textId="77777777" w:rsidR="00EC18F6" w:rsidRDefault="00EC18F6" w:rsidP="00EC18F6">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هوية وطنية</w:t>
            </w:r>
          </w:p>
          <w:p w14:paraId="4452CA55" w14:textId="25E2D98A" w:rsidR="00EC18F6" w:rsidRPr="008B49A0" w:rsidRDefault="00EC18F6" w:rsidP="00EC18F6">
            <w:pPr>
              <w:jc w:val="center"/>
              <w:rPr>
                <w:rFonts w:ascii="Avenir Arabic Book" w:hAnsi="Avenir Arabic Book" w:cs="Avenir Arabic Book"/>
                <w:sz w:val="12"/>
                <w:szCs w:val="12"/>
                <w:rtl/>
              </w:rPr>
            </w:pPr>
            <w:r w:rsidRPr="00755838">
              <w:rPr>
                <w:rFonts w:ascii="Avenir Arabic Book" w:hAnsi="Avenir Arabic Book" w:cs="Avenir Arabic Book"/>
                <w:sz w:val="14"/>
                <w:szCs w:val="14"/>
              </w:rPr>
              <w:t>National ID</w:t>
            </w:r>
          </w:p>
        </w:tc>
        <w:tc>
          <w:tcPr>
            <w:tcW w:w="2228" w:type="dxa"/>
            <w:gridSpan w:val="2"/>
            <w:vMerge w:val="restart"/>
            <w:tcBorders>
              <w:top w:val="nil"/>
            </w:tcBorders>
          </w:tcPr>
          <w:sdt>
            <w:sdtPr>
              <w:rPr>
                <w:rFonts w:ascii="Avenir Arabic Book" w:hAnsi="Avenir Arabic Book" w:cs="Avenir Arabic Book"/>
                <w:sz w:val="16"/>
                <w:szCs w:val="16"/>
              </w:rPr>
              <w:id w:val="-1761754248"/>
              <w14:checkbox>
                <w14:checked w14:val="0"/>
                <w14:checkedState w14:val="2612" w14:font="MS Gothic"/>
                <w14:uncheckedState w14:val="2610" w14:font="MS Gothic"/>
              </w14:checkbox>
            </w:sdtPr>
            <w:sdtEndPr/>
            <w:sdtContent>
              <w:p w14:paraId="041179BE" w14:textId="77777777" w:rsidR="00EC18F6" w:rsidRDefault="00EC18F6" w:rsidP="00EC18F6">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2D781104" w14:textId="77777777" w:rsidR="00EC18F6" w:rsidRPr="00D17981" w:rsidRDefault="00EC18F6" w:rsidP="00EC18F6">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سجل تجاري</w:t>
            </w:r>
          </w:p>
          <w:p w14:paraId="3728FC04" w14:textId="7231999F" w:rsidR="00EC18F6" w:rsidRPr="008B49A0" w:rsidRDefault="00EC18F6" w:rsidP="00EC18F6">
            <w:pPr>
              <w:jc w:val="center"/>
              <w:rPr>
                <w:rFonts w:ascii="Avenir Arabic Book" w:hAnsi="Avenir Arabic Book" w:cs="Avenir Arabic Book"/>
                <w:sz w:val="12"/>
                <w:szCs w:val="12"/>
                <w:rtl/>
              </w:rPr>
            </w:pPr>
            <w:r w:rsidRPr="00755838">
              <w:rPr>
                <w:rFonts w:ascii="Avenir Arabic Book" w:hAnsi="Avenir Arabic Book" w:cs="Avenir Arabic Book"/>
                <w:sz w:val="14"/>
                <w:szCs w:val="14"/>
              </w:rPr>
              <w:t>Commercial Register</w:t>
            </w:r>
          </w:p>
        </w:tc>
        <w:tc>
          <w:tcPr>
            <w:tcW w:w="2229" w:type="dxa"/>
            <w:tcBorders>
              <w:top w:val="single" w:sz="4" w:space="0" w:color="auto"/>
              <w:bottom w:val="nil"/>
            </w:tcBorders>
          </w:tcPr>
          <w:sdt>
            <w:sdtPr>
              <w:rPr>
                <w:rFonts w:ascii="Avenir Arabic Book" w:hAnsi="Avenir Arabic Book" w:cs="Avenir Arabic Book"/>
                <w:sz w:val="16"/>
                <w:szCs w:val="16"/>
              </w:rPr>
              <w:id w:val="-1128384712"/>
              <w14:checkbox>
                <w14:checked w14:val="0"/>
                <w14:checkedState w14:val="2612" w14:font="MS Gothic"/>
                <w14:uncheckedState w14:val="2610" w14:font="MS Gothic"/>
              </w14:checkbox>
            </w:sdtPr>
            <w:sdtEndPr/>
            <w:sdtContent>
              <w:p w14:paraId="1DD18993" w14:textId="77777777" w:rsidR="00EC18F6" w:rsidRDefault="00EC18F6" w:rsidP="00EC18F6">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3A58F6D3" w14:textId="0A978C8B" w:rsidR="00EC18F6" w:rsidRPr="008B49A0" w:rsidRDefault="00EC18F6" w:rsidP="00EC18F6">
            <w:pPr>
              <w:jc w:val="center"/>
              <w:rPr>
                <w:rFonts w:ascii="Avenir Arabic Book" w:hAnsi="Avenir Arabic Book" w:cs="Avenir Arabic Book"/>
                <w:sz w:val="12"/>
                <w:szCs w:val="12"/>
                <w:rtl/>
              </w:rPr>
            </w:pPr>
            <w:r>
              <w:rPr>
                <w:rFonts w:ascii="Avenir Arabic Book" w:hAnsi="Avenir Arabic Book" w:cs="Avenir Arabic Book"/>
                <w:sz w:val="16"/>
                <w:szCs w:val="16"/>
              </w:rPr>
              <w:t xml:space="preserve">Other </w:t>
            </w:r>
            <w:r>
              <w:rPr>
                <w:rFonts w:ascii="Avenir Arabic Book" w:hAnsi="Avenir Arabic Book" w:cs="Avenir Arabic Book"/>
                <w:sz w:val="16"/>
                <w:szCs w:val="16"/>
              </w:rPr>
              <w:tab/>
            </w:r>
            <w:r>
              <w:rPr>
                <w:rFonts w:ascii="Avenir Arabic Book" w:hAnsi="Avenir Arabic Book" w:cs="Avenir Arabic Book" w:hint="cs"/>
                <w:sz w:val="16"/>
                <w:szCs w:val="16"/>
                <w:rtl/>
              </w:rPr>
              <w:t>أخرى</w:t>
            </w:r>
          </w:p>
        </w:tc>
        <w:tc>
          <w:tcPr>
            <w:tcW w:w="1950" w:type="dxa"/>
            <w:vMerge w:val="restart"/>
            <w:shd w:val="clear" w:color="auto" w:fill="A6B1B8"/>
          </w:tcPr>
          <w:p w14:paraId="0201E089" w14:textId="2C1426C2" w:rsidR="00EC18F6" w:rsidRPr="00146A68" w:rsidRDefault="00EC18F6" w:rsidP="00EC18F6">
            <w:pPr>
              <w:jc w:val="right"/>
              <w:rPr>
                <w:rFonts w:ascii="Avenir Arabic Book" w:hAnsi="Avenir Arabic Book" w:cs="Avenir Arabic Book"/>
                <w:sz w:val="16"/>
                <w:szCs w:val="16"/>
              </w:rPr>
            </w:pPr>
            <w:r w:rsidRPr="00146A68">
              <w:rPr>
                <w:rFonts w:ascii="Avenir Arabic Book" w:hAnsi="Avenir Arabic Book" w:cs="Avenir Arabic Book"/>
                <w:sz w:val="16"/>
                <w:szCs w:val="16"/>
              </w:rPr>
              <w:t>ID type:</w:t>
            </w:r>
          </w:p>
        </w:tc>
      </w:tr>
      <w:tr w:rsidR="00EC18F6" w:rsidRPr="0012115C" w14:paraId="62F744BB" w14:textId="77777777" w:rsidTr="00B23EC5">
        <w:trPr>
          <w:trHeight w:val="242"/>
          <w:jc w:val="center"/>
        </w:trPr>
        <w:tc>
          <w:tcPr>
            <w:tcW w:w="1542" w:type="dxa"/>
            <w:vMerge/>
            <w:shd w:val="clear" w:color="auto" w:fill="A6B1B8"/>
          </w:tcPr>
          <w:p w14:paraId="42AAC1FF" w14:textId="77777777" w:rsidR="00EC18F6" w:rsidRPr="00146A68" w:rsidRDefault="00EC18F6" w:rsidP="00EC18F6">
            <w:pPr>
              <w:rPr>
                <w:rFonts w:ascii="Avenir Arabic Book" w:hAnsi="Avenir Arabic Book" w:cs="Avenir Arabic Book"/>
                <w:sz w:val="16"/>
                <w:szCs w:val="16"/>
                <w:rtl/>
              </w:rPr>
            </w:pPr>
          </w:p>
        </w:tc>
        <w:tc>
          <w:tcPr>
            <w:tcW w:w="2228" w:type="dxa"/>
            <w:vMerge/>
          </w:tcPr>
          <w:p w14:paraId="2BE13618" w14:textId="77777777" w:rsidR="00EC18F6" w:rsidRPr="008B49A0" w:rsidRDefault="00EC18F6" w:rsidP="00EC18F6">
            <w:pPr>
              <w:jc w:val="center"/>
              <w:rPr>
                <w:rFonts w:ascii="Avenir Arabic Book" w:hAnsi="Avenir Arabic Book" w:cs="Avenir Arabic Book"/>
                <w:sz w:val="12"/>
                <w:szCs w:val="12"/>
                <w:rtl/>
              </w:rPr>
            </w:pPr>
          </w:p>
        </w:tc>
        <w:tc>
          <w:tcPr>
            <w:tcW w:w="2228" w:type="dxa"/>
            <w:gridSpan w:val="2"/>
            <w:vMerge/>
          </w:tcPr>
          <w:p w14:paraId="79E5041E" w14:textId="77777777" w:rsidR="00EC18F6" w:rsidRPr="008B49A0" w:rsidRDefault="00EC18F6" w:rsidP="00EC18F6">
            <w:pPr>
              <w:jc w:val="center"/>
              <w:rPr>
                <w:rFonts w:ascii="Avenir Arabic Book" w:hAnsi="Avenir Arabic Book" w:cs="Avenir Arabic Book"/>
                <w:sz w:val="12"/>
                <w:szCs w:val="12"/>
                <w:rtl/>
              </w:rPr>
            </w:pPr>
          </w:p>
        </w:tc>
        <w:sdt>
          <w:sdtPr>
            <w:rPr>
              <w:rFonts w:ascii="Avenir Arabic Book" w:hAnsi="Avenir Arabic Book" w:cs="Avenir Arabic Book"/>
              <w:sz w:val="14"/>
              <w:rtl/>
            </w:rPr>
            <w:id w:val="720092688"/>
            <w:placeholder>
              <w:docPart w:val="4515D84B1B454938A0346FD2DB3C652B"/>
            </w:placeholder>
            <w:showingPlcHdr/>
          </w:sdtPr>
          <w:sdtEndPr/>
          <w:sdtContent>
            <w:tc>
              <w:tcPr>
                <w:tcW w:w="2229" w:type="dxa"/>
                <w:tcBorders>
                  <w:top w:val="nil"/>
                </w:tcBorders>
              </w:tcPr>
              <w:p w14:paraId="61DBE516" w14:textId="523B6C39" w:rsidR="00EC18F6" w:rsidRPr="008B49A0" w:rsidRDefault="00EC18F6" w:rsidP="00EC18F6">
                <w:pPr>
                  <w:jc w:val="center"/>
                  <w:rPr>
                    <w:rFonts w:ascii="Avenir Arabic Book" w:hAnsi="Avenir Arabic Book" w:cs="Avenir Arabic Book"/>
                    <w:sz w:val="12"/>
                    <w:szCs w:val="12"/>
                    <w:rtl/>
                  </w:rPr>
                </w:pPr>
                <w:r w:rsidRPr="00F85224">
                  <w:rPr>
                    <w:rStyle w:val="PlaceholderText"/>
                    <w:rFonts w:eastAsiaTheme="minorHAnsi"/>
                    <w:sz w:val="14"/>
                  </w:rPr>
                  <w:t>Click or tap here to enter text.</w:t>
                </w:r>
              </w:p>
            </w:tc>
          </w:sdtContent>
        </w:sdt>
        <w:tc>
          <w:tcPr>
            <w:tcW w:w="1950" w:type="dxa"/>
            <w:vMerge/>
            <w:shd w:val="clear" w:color="auto" w:fill="A6B1B8"/>
          </w:tcPr>
          <w:p w14:paraId="4BF0764D" w14:textId="77777777" w:rsidR="00EC18F6" w:rsidRPr="00146A68" w:rsidRDefault="00EC18F6" w:rsidP="00EC18F6">
            <w:pPr>
              <w:jc w:val="right"/>
              <w:rPr>
                <w:rFonts w:ascii="Avenir Arabic Book" w:hAnsi="Avenir Arabic Book" w:cs="Avenir Arabic Book"/>
                <w:sz w:val="16"/>
                <w:szCs w:val="16"/>
              </w:rPr>
            </w:pPr>
          </w:p>
        </w:tc>
      </w:tr>
      <w:tr w:rsidR="00EC18F6" w:rsidRPr="0012115C" w14:paraId="72E50B72" w14:textId="77777777" w:rsidTr="00146A68">
        <w:trPr>
          <w:trHeight w:val="242"/>
          <w:jc w:val="center"/>
        </w:trPr>
        <w:tc>
          <w:tcPr>
            <w:tcW w:w="1542" w:type="dxa"/>
            <w:shd w:val="clear" w:color="auto" w:fill="A6B1B8"/>
          </w:tcPr>
          <w:p w14:paraId="040BFEE6" w14:textId="77777777" w:rsidR="00EC18F6" w:rsidRPr="00146A68" w:rsidRDefault="00EC18F6" w:rsidP="00EC18F6">
            <w:pPr>
              <w:rPr>
                <w:rFonts w:ascii="Avenir Arabic Book" w:hAnsi="Avenir Arabic Book" w:cs="Avenir Arabic Book"/>
                <w:sz w:val="16"/>
                <w:szCs w:val="16"/>
                <w:rtl/>
              </w:rPr>
            </w:pPr>
            <w:r w:rsidRPr="00146A68">
              <w:rPr>
                <w:rFonts w:ascii="Avenir Arabic Book" w:hAnsi="Avenir Arabic Book" w:cs="Avenir Arabic Book"/>
                <w:sz w:val="16"/>
                <w:szCs w:val="16"/>
                <w:rtl/>
              </w:rPr>
              <w:t>رقم الهوية</w:t>
            </w:r>
            <w:r w:rsidRPr="00146A68">
              <w:rPr>
                <w:rFonts w:ascii="Avenir Arabic Book" w:hAnsi="Avenir Arabic Book" w:cs="Avenir Arabic Book"/>
                <w:sz w:val="16"/>
                <w:szCs w:val="16"/>
              </w:rPr>
              <w:t>:</w:t>
            </w:r>
          </w:p>
        </w:tc>
        <w:sdt>
          <w:sdtPr>
            <w:rPr>
              <w:rFonts w:ascii="Avenir Arabic Book" w:hAnsi="Avenir Arabic Book" w:cs="Avenir Arabic Book"/>
              <w:sz w:val="14"/>
              <w:szCs w:val="14"/>
              <w:rtl/>
            </w:rPr>
            <w:id w:val="416763020"/>
            <w:placeholder>
              <w:docPart w:val="287CC444FC2E4D0D8E1FA4A3D235E3DB"/>
            </w:placeholder>
            <w:showingPlcHdr/>
          </w:sdtPr>
          <w:sdtEndPr/>
          <w:sdtContent>
            <w:tc>
              <w:tcPr>
                <w:tcW w:w="6685" w:type="dxa"/>
                <w:gridSpan w:val="4"/>
              </w:tcPr>
              <w:p w14:paraId="5B3E6AA9" w14:textId="00EA4408" w:rsidR="00EC18F6" w:rsidRPr="008B49A0" w:rsidRDefault="00EC18F6" w:rsidP="00EC18F6">
                <w:pPr>
                  <w:jc w:val="center"/>
                  <w:rPr>
                    <w:rFonts w:ascii="Avenir Arabic Book" w:hAnsi="Avenir Arabic Book" w:cs="Avenir Arabic Book"/>
                    <w:sz w:val="12"/>
                    <w:szCs w:val="12"/>
                    <w:rtl/>
                  </w:rPr>
                </w:pPr>
                <w:r w:rsidRPr="00C00778">
                  <w:rPr>
                    <w:rStyle w:val="PlaceholderText"/>
                    <w:rFonts w:eastAsiaTheme="minorHAnsi"/>
                    <w:sz w:val="14"/>
                    <w:szCs w:val="14"/>
                  </w:rPr>
                  <w:t>Click or tap here to enter text.</w:t>
                </w:r>
              </w:p>
            </w:tc>
          </w:sdtContent>
        </w:sdt>
        <w:tc>
          <w:tcPr>
            <w:tcW w:w="1950" w:type="dxa"/>
            <w:shd w:val="clear" w:color="auto" w:fill="A6B1B8"/>
          </w:tcPr>
          <w:p w14:paraId="048EBC93" w14:textId="77777777" w:rsidR="00EC18F6" w:rsidRPr="00146A68" w:rsidRDefault="00EC18F6" w:rsidP="00EC18F6">
            <w:pPr>
              <w:jc w:val="right"/>
              <w:rPr>
                <w:rFonts w:ascii="Avenir Arabic Book" w:hAnsi="Avenir Arabic Book" w:cs="Avenir Arabic Book"/>
                <w:sz w:val="16"/>
                <w:szCs w:val="16"/>
                <w:rtl/>
              </w:rPr>
            </w:pPr>
            <w:r w:rsidRPr="00146A68">
              <w:rPr>
                <w:rFonts w:ascii="Avenir Arabic Book" w:hAnsi="Avenir Arabic Book" w:cs="Avenir Arabic Book"/>
                <w:sz w:val="16"/>
                <w:szCs w:val="16"/>
              </w:rPr>
              <w:t>ID No:</w:t>
            </w:r>
          </w:p>
        </w:tc>
      </w:tr>
      <w:tr w:rsidR="00EC18F6" w:rsidRPr="0012115C" w14:paraId="7A4D2EEF" w14:textId="77777777" w:rsidTr="00146A68">
        <w:trPr>
          <w:trHeight w:val="305"/>
          <w:jc w:val="center"/>
        </w:trPr>
        <w:tc>
          <w:tcPr>
            <w:tcW w:w="1542" w:type="dxa"/>
            <w:shd w:val="clear" w:color="auto" w:fill="A6B1B8"/>
          </w:tcPr>
          <w:p w14:paraId="57F50F85" w14:textId="77777777" w:rsidR="00EC18F6" w:rsidRPr="00146A68" w:rsidRDefault="00EC18F6" w:rsidP="00EC18F6">
            <w:pPr>
              <w:rPr>
                <w:rFonts w:ascii="Avenir Arabic Book" w:hAnsi="Avenir Arabic Book" w:cs="Avenir Arabic Book"/>
                <w:sz w:val="16"/>
                <w:szCs w:val="16"/>
                <w:rtl/>
              </w:rPr>
            </w:pPr>
            <w:r w:rsidRPr="00146A68">
              <w:rPr>
                <w:rFonts w:ascii="Avenir Arabic Book" w:hAnsi="Avenir Arabic Book" w:cs="Avenir Arabic Book"/>
                <w:sz w:val="16"/>
                <w:szCs w:val="16"/>
                <w:rtl/>
              </w:rPr>
              <w:t>رقم حساب المركز:</w:t>
            </w:r>
          </w:p>
        </w:tc>
        <w:sdt>
          <w:sdtPr>
            <w:rPr>
              <w:rFonts w:ascii="Avenir Arabic Book" w:hAnsi="Avenir Arabic Book" w:cs="Avenir Arabic Book"/>
              <w:sz w:val="14"/>
              <w:szCs w:val="14"/>
              <w:rtl/>
            </w:rPr>
            <w:id w:val="1667282445"/>
            <w:placeholder>
              <w:docPart w:val="E007CADEFBF6400E8AEC5B1B59D3113F"/>
            </w:placeholder>
            <w:showingPlcHdr/>
          </w:sdtPr>
          <w:sdtEndPr/>
          <w:sdtContent>
            <w:tc>
              <w:tcPr>
                <w:tcW w:w="6685" w:type="dxa"/>
                <w:gridSpan w:val="4"/>
              </w:tcPr>
              <w:p w14:paraId="6F614BF0" w14:textId="33F8FACC" w:rsidR="00EC18F6" w:rsidRPr="0012115C" w:rsidRDefault="00EC18F6" w:rsidP="00EC18F6">
                <w:pPr>
                  <w:jc w:val="center"/>
                  <w:rPr>
                    <w:rFonts w:ascii="Avenir Arabic Book" w:hAnsi="Avenir Arabic Book" w:cs="Avenir Arabic Book"/>
                    <w:sz w:val="16"/>
                    <w:szCs w:val="16"/>
                    <w:rtl/>
                  </w:rPr>
                </w:pPr>
                <w:r w:rsidRPr="00C00778">
                  <w:rPr>
                    <w:rStyle w:val="PlaceholderText"/>
                    <w:rFonts w:eastAsiaTheme="minorHAnsi"/>
                    <w:sz w:val="14"/>
                    <w:szCs w:val="14"/>
                  </w:rPr>
                  <w:t>Click or tap here to enter text.</w:t>
                </w:r>
              </w:p>
            </w:tc>
          </w:sdtContent>
        </w:sdt>
        <w:tc>
          <w:tcPr>
            <w:tcW w:w="1950" w:type="dxa"/>
            <w:shd w:val="clear" w:color="auto" w:fill="A6B1B8"/>
          </w:tcPr>
          <w:p w14:paraId="02AB223D" w14:textId="77777777" w:rsidR="00EC18F6" w:rsidRPr="00146A68" w:rsidRDefault="00EC18F6" w:rsidP="00EC18F6">
            <w:pPr>
              <w:jc w:val="right"/>
              <w:rPr>
                <w:rFonts w:ascii="Avenir Arabic Book" w:hAnsi="Avenir Arabic Book" w:cs="Avenir Arabic Book"/>
                <w:sz w:val="16"/>
                <w:szCs w:val="16"/>
                <w:rtl/>
              </w:rPr>
            </w:pPr>
            <w:r w:rsidRPr="00146A68">
              <w:rPr>
                <w:rFonts w:ascii="Avenir Arabic Book" w:hAnsi="Avenir Arabic Book" w:cs="Avenir Arabic Book"/>
                <w:sz w:val="16"/>
                <w:szCs w:val="16"/>
              </w:rPr>
              <w:t>Center Account No:</w:t>
            </w:r>
          </w:p>
        </w:tc>
      </w:tr>
      <w:tr w:rsidR="00EC18F6" w:rsidRPr="0012115C" w14:paraId="1EC61C9F" w14:textId="77777777" w:rsidTr="00EC18F6">
        <w:trPr>
          <w:trHeight w:val="269"/>
          <w:jc w:val="center"/>
        </w:trPr>
        <w:tc>
          <w:tcPr>
            <w:tcW w:w="1542" w:type="dxa"/>
            <w:shd w:val="clear" w:color="auto" w:fill="A6B1B8"/>
          </w:tcPr>
          <w:p w14:paraId="0FCC0FDF" w14:textId="77777777" w:rsidR="00EC18F6" w:rsidRPr="00146A68" w:rsidRDefault="00EC18F6" w:rsidP="00EC18F6">
            <w:pPr>
              <w:rPr>
                <w:rFonts w:ascii="Avenir Arabic Book" w:hAnsi="Avenir Arabic Book" w:cs="Avenir Arabic Book"/>
                <w:sz w:val="16"/>
                <w:szCs w:val="16"/>
                <w:rtl/>
              </w:rPr>
            </w:pPr>
            <w:r w:rsidRPr="00146A68">
              <w:rPr>
                <w:rFonts w:ascii="Avenir Arabic Book" w:hAnsi="Avenir Arabic Book" w:cs="Avenir Arabic Book"/>
                <w:sz w:val="16"/>
                <w:szCs w:val="16"/>
                <w:rtl/>
              </w:rPr>
              <w:t>تفاصيل الطلب:</w:t>
            </w:r>
          </w:p>
        </w:tc>
        <w:sdt>
          <w:sdtPr>
            <w:rPr>
              <w:rFonts w:ascii="Avenir Arabic Book" w:hAnsi="Avenir Arabic Book" w:cs="Avenir Arabic Book"/>
              <w:sz w:val="14"/>
              <w:szCs w:val="14"/>
              <w:rtl/>
            </w:rPr>
            <w:id w:val="2058809633"/>
            <w:placeholder>
              <w:docPart w:val="484ED39783B349D8A93E5120F2232612"/>
            </w:placeholder>
            <w:showingPlcHdr/>
          </w:sdtPr>
          <w:sdtEndPr/>
          <w:sdtContent>
            <w:tc>
              <w:tcPr>
                <w:tcW w:w="6685" w:type="dxa"/>
                <w:gridSpan w:val="4"/>
              </w:tcPr>
              <w:p w14:paraId="22899CBB" w14:textId="6D714712" w:rsidR="00EC18F6" w:rsidRPr="0012115C" w:rsidRDefault="00EC18F6" w:rsidP="00EC18F6">
                <w:pPr>
                  <w:jc w:val="center"/>
                  <w:rPr>
                    <w:rFonts w:ascii="Avenir Arabic Book" w:hAnsi="Avenir Arabic Book" w:cs="Avenir Arabic Book"/>
                    <w:sz w:val="16"/>
                    <w:szCs w:val="16"/>
                    <w:rtl/>
                  </w:rPr>
                </w:pPr>
                <w:r w:rsidRPr="00C00778">
                  <w:rPr>
                    <w:rStyle w:val="PlaceholderText"/>
                    <w:rFonts w:eastAsiaTheme="minorHAnsi"/>
                    <w:sz w:val="14"/>
                    <w:szCs w:val="14"/>
                  </w:rPr>
                  <w:t>Click or tap here to enter text.</w:t>
                </w:r>
              </w:p>
            </w:tc>
          </w:sdtContent>
        </w:sdt>
        <w:tc>
          <w:tcPr>
            <w:tcW w:w="1950" w:type="dxa"/>
            <w:shd w:val="clear" w:color="auto" w:fill="A6B1B8"/>
          </w:tcPr>
          <w:p w14:paraId="144E66B0" w14:textId="77777777" w:rsidR="00EC18F6" w:rsidRPr="00146A68" w:rsidRDefault="00EC18F6" w:rsidP="00EC18F6">
            <w:pPr>
              <w:jc w:val="right"/>
              <w:rPr>
                <w:rFonts w:ascii="Avenir Arabic Book" w:hAnsi="Avenir Arabic Book" w:cs="Avenir Arabic Book"/>
                <w:sz w:val="16"/>
                <w:szCs w:val="16"/>
                <w:rtl/>
              </w:rPr>
            </w:pPr>
            <w:r w:rsidRPr="00146A68">
              <w:rPr>
                <w:rFonts w:ascii="Avenir Arabic Book" w:hAnsi="Avenir Arabic Book" w:cs="Avenir Arabic Book"/>
                <w:sz w:val="16"/>
                <w:szCs w:val="16"/>
              </w:rPr>
              <w:t>Request Details:</w:t>
            </w:r>
          </w:p>
        </w:tc>
      </w:tr>
    </w:tbl>
    <w:p w14:paraId="422B6F82" w14:textId="77777777" w:rsidR="00EC18F6" w:rsidRDefault="00EC18F6" w:rsidP="00EC18F6">
      <w:pPr>
        <w:spacing w:after="0"/>
      </w:pPr>
    </w:p>
    <w:tbl>
      <w:tblPr>
        <w:tblStyle w:val="TableGrid1"/>
        <w:bidiVisual/>
        <w:tblW w:w="10170"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6"/>
        <w:gridCol w:w="5344"/>
      </w:tblGrid>
      <w:tr w:rsidR="0017429F" w:rsidRPr="0012115C" w14:paraId="6B71CF5F" w14:textId="77777777" w:rsidTr="0017429F">
        <w:trPr>
          <w:trHeight w:val="60"/>
        </w:trPr>
        <w:tc>
          <w:tcPr>
            <w:tcW w:w="4826" w:type="dxa"/>
          </w:tcPr>
          <w:p w14:paraId="6077589F" w14:textId="1316497E" w:rsidR="0017429F" w:rsidRPr="0012115C" w:rsidRDefault="0017429F" w:rsidP="0017429F">
            <w:pPr>
              <w:jc w:val="lowKashida"/>
              <w:rPr>
                <w:rFonts w:ascii="Avenir Arabic Book" w:hAnsi="Avenir Arabic Book" w:cs="Avenir Arabic Book"/>
                <w:color w:val="00B0F0"/>
                <w:sz w:val="12"/>
                <w:szCs w:val="12"/>
                <w:rtl/>
              </w:rPr>
            </w:pPr>
            <w:r w:rsidRPr="005641CE">
              <w:rPr>
                <w:rFonts w:ascii="Avenir Arabic Book" w:hAnsi="Avenir Arabic Book" w:cs="Avenir Arabic Book" w:hint="cs"/>
                <w:b/>
                <w:bCs/>
                <w:sz w:val="16"/>
                <w:szCs w:val="16"/>
                <w:rtl/>
              </w:rPr>
              <w:t xml:space="preserve">الشروط والأحكام: </w:t>
            </w:r>
          </w:p>
        </w:tc>
        <w:tc>
          <w:tcPr>
            <w:tcW w:w="5344" w:type="dxa"/>
          </w:tcPr>
          <w:p w14:paraId="5D8FA9CC" w14:textId="590E1AB3" w:rsidR="0017429F" w:rsidRPr="0012115C" w:rsidRDefault="0017429F" w:rsidP="0017429F">
            <w:pPr>
              <w:bidi w:val="0"/>
              <w:rPr>
                <w:rFonts w:ascii="Avenir Arabic Book" w:hAnsi="Avenir Arabic Book" w:cs="Avenir Arabic Book"/>
                <w:color w:val="00B0F0"/>
                <w:sz w:val="14"/>
                <w:szCs w:val="14"/>
              </w:rPr>
            </w:pPr>
            <w:r w:rsidRPr="005641CE">
              <w:rPr>
                <w:rFonts w:ascii="Avenir Arabic Book" w:hAnsi="Avenir Arabic Book" w:cs="Avenir Arabic Book"/>
                <w:b/>
                <w:bCs/>
                <w:sz w:val="16"/>
                <w:szCs w:val="16"/>
                <w:lang w:val="en-GB"/>
              </w:rPr>
              <w:t>Terms and Conditions:</w:t>
            </w:r>
          </w:p>
        </w:tc>
      </w:tr>
      <w:tr w:rsidR="0017429F" w:rsidRPr="0012115C" w14:paraId="1522A143" w14:textId="77777777" w:rsidTr="0017429F">
        <w:trPr>
          <w:trHeight w:val="60"/>
        </w:trPr>
        <w:tc>
          <w:tcPr>
            <w:tcW w:w="4826" w:type="dxa"/>
          </w:tcPr>
          <w:p w14:paraId="59C18B07" w14:textId="51949FDD"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عَدّ التقدم بطلب معلومات لأعضاء الحفظ من قبل عضو الحفظ إقراراً بهذه الشروط والأحكام ("الشروط والأحكام")، وتُعَدّ هذه الشروط والأحكام مكملة لشروط وأحكام العضوية التي وافق عليها عضو الحفظ مقدم الطلب عضو شركة مركز إيداع الأوراق المالية ("عضو المركز").</w:t>
            </w:r>
          </w:p>
        </w:tc>
        <w:tc>
          <w:tcPr>
            <w:tcW w:w="5344" w:type="dxa"/>
          </w:tcPr>
          <w:p w14:paraId="70FF81C7" w14:textId="34161E67"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 xml:space="preserve">The submission of Custody Members Information Request </w:t>
            </w:r>
            <w:proofErr w:type="gramStart"/>
            <w:r w:rsidRPr="0017429F">
              <w:rPr>
                <w:rFonts w:ascii="Avenir Arabic Book" w:hAnsi="Avenir Arabic Book" w:cs="Avenir Arabic Book"/>
                <w:sz w:val="10"/>
                <w:szCs w:val="10"/>
              </w:rPr>
              <w:t>shall be deemed</w:t>
            </w:r>
            <w:proofErr w:type="gramEnd"/>
            <w:r w:rsidRPr="0017429F">
              <w:rPr>
                <w:rFonts w:ascii="Avenir Arabic Book" w:hAnsi="Avenir Arabic Book" w:cs="Avenir Arabic Book"/>
                <w:sz w:val="10"/>
                <w:szCs w:val="10"/>
              </w:rPr>
              <w:t xml:space="preserve"> as an acknowledgement of these Terms and Conditions ("Terms and Conditions"), these Terms and Conditions shall be considered complementary to the Membership Terms and Conditions accepted by the applicant Securities Depository Center Custody Member ("Center Member").</w:t>
            </w:r>
          </w:p>
        </w:tc>
      </w:tr>
      <w:tr w:rsidR="0017429F" w:rsidRPr="0012115C" w14:paraId="3966E0E0" w14:textId="77777777" w:rsidTr="0017429F">
        <w:trPr>
          <w:trHeight w:val="60"/>
        </w:trPr>
        <w:tc>
          <w:tcPr>
            <w:tcW w:w="4826" w:type="dxa"/>
          </w:tcPr>
          <w:p w14:paraId="6E45C471" w14:textId="3910D0B6"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جب على عضو المركز أن يقدم إلى شركة مركز إيداع الأوراق المالية ("إيداع") جميع المستندات والوثائق المنصوص عليها في نموذج الطلب هذا، ونظام السوق المالية ولوائحه التنفيذية، وقواعد السوق، وقواعد مركز إيداع الأوراق المالية، وأي تعديلات قد تطرأ عليها ("الأنظمة واللوائح").</w:t>
            </w:r>
          </w:p>
        </w:tc>
        <w:tc>
          <w:tcPr>
            <w:tcW w:w="5344" w:type="dxa"/>
          </w:tcPr>
          <w:p w14:paraId="058E267B" w14:textId="42DF06D7"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The Center Member shall submit to the Securities Depository Center Company ("Edaa") all documents provided in this Application form, the Capital Market Law, its implementing regulations, Exchange rules, Securities Depository Center rules, and any amendments to the aforementioned ("Laws and Regulations").</w:t>
            </w:r>
          </w:p>
        </w:tc>
      </w:tr>
      <w:tr w:rsidR="0017429F" w:rsidRPr="0012115C" w14:paraId="0D672D0E" w14:textId="77777777" w:rsidTr="0017429F">
        <w:trPr>
          <w:trHeight w:val="60"/>
        </w:trPr>
        <w:tc>
          <w:tcPr>
            <w:tcW w:w="4826" w:type="dxa"/>
          </w:tcPr>
          <w:p w14:paraId="1DCB0B0A" w14:textId="18D1FF1F"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قصد بالكلمات والعبارات الواردة في الشروط والأحكام المعاني الموضحة لها في الأنظمة واللوائح ما لم يقض سياق النص بغير ذلك، ولأغراض هذه الشروط والأحكام يُقصد بكلمة ("الطلب") نموذج طلب معلومات لأعضاء الحفظ من قبل عضو الحفظ والبيانات الواردة فيه والمستندات المرافقة له، التي يحددها إيداع من وقت لآخر.</w:t>
            </w:r>
          </w:p>
        </w:tc>
        <w:tc>
          <w:tcPr>
            <w:tcW w:w="5344" w:type="dxa"/>
          </w:tcPr>
          <w:p w14:paraId="11733FE7" w14:textId="7D6DF20B"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Terms and phrases used in the Terms and Conditions shall have the meanings given thereto in the Laws and Regulations unless the context requires otherwise, and for the purposes of these Terms and Conditions, the word "Application" shall mean the Custody Members Information Request, information contained therein, and documents attached thereto as Edaa determines from time to time.</w:t>
            </w:r>
            <w:r w:rsidRPr="0017429F">
              <w:rPr>
                <w:rFonts w:ascii="Avenir Arabic Book" w:hAnsi="Avenir Arabic Book" w:cs="Avenir Arabic Book"/>
                <w:sz w:val="10"/>
                <w:szCs w:val="10"/>
                <w:rtl/>
              </w:rPr>
              <w:t xml:space="preserve"> </w:t>
            </w:r>
          </w:p>
        </w:tc>
      </w:tr>
      <w:tr w:rsidR="0017429F" w:rsidRPr="0012115C" w14:paraId="1AE205AE" w14:textId="77777777" w:rsidTr="0017429F">
        <w:trPr>
          <w:trHeight w:val="60"/>
        </w:trPr>
        <w:tc>
          <w:tcPr>
            <w:tcW w:w="4826" w:type="dxa"/>
          </w:tcPr>
          <w:p w14:paraId="622875B3" w14:textId="6391BD91"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 xml:space="preserve">يتعهد عضو المركز بالاطلاع على الأنظمة واللوائح والالتزام بها. </w:t>
            </w:r>
          </w:p>
        </w:tc>
        <w:tc>
          <w:tcPr>
            <w:tcW w:w="5344" w:type="dxa"/>
          </w:tcPr>
          <w:p w14:paraId="453845FE" w14:textId="0A921C05"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Center Member undertakes to review Laws and Regulations and abide thereby.</w:t>
            </w:r>
          </w:p>
        </w:tc>
      </w:tr>
      <w:tr w:rsidR="0017429F" w:rsidRPr="0012115C" w14:paraId="7C93484F" w14:textId="77777777" w:rsidTr="0017429F">
        <w:trPr>
          <w:trHeight w:val="60"/>
        </w:trPr>
        <w:tc>
          <w:tcPr>
            <w:tcW w:w="4826" w:type="dxa"/>
          </w:tcPr>
          <w:p w14:paraId="0EB4F7E9" w14:textId="127A9B8B"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لا تتحمل إيداع مسؤولية عدم صحة المعلومات والبيانات والأرقام والتواقيع الواردة في هذا الطلب أو دقتها أو سلامتها أو عدم اكتمالها، ويتحمل عضو المركز وحده كامل المسؤولية عن ذلك وأي تبعات أو آثار قانونية تنتج عنه. كذلك يلتزم عضو المركز بتعويض إيداع عن جميع الخسائر والأضرار والمصروفات والتكاليف والمسؤوليات والادعاءات والقضايا والناشئة نتيجة لتنفيذ إيداع للتعليمات الواردة في الطلب أياً كانت طبيعتها، ويخلي عضو المركز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تنفيذ الطلب.</w:t>
            </w:r>
          </w:p>
        </w:tc>
        <w:tc>
          <w:tcPr>
            <w:tcW w:w="5344" w:type="dxa"/>
          </w:tcPr>
          <w:p w14:paraId="4F975B38" w14:textId="6CA7C7F1"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Edaa shall assume no responsibility for inaccuracy of information, data, numbers, and signatures provided in this Application, nor for the truthfulness, integrity or completion thereof; the Center Member shall solely be responsible for this in full as well as for any resulting legal consequences. The Center Member shall also undertake to indemnify Edaa against all losses, damages, expenses, costs, liabilities, claims, and legal actions resulting from the execution by Edaa of the instructions provided in the Application notwithstanding the nature thereof. The Center Member discharges Edaa, its board of directors, directors, officers, mother companies, and subsidiaries thereof form any liability, claims, losses, compensations, actions, or liability towards any person or entity, resulting directly or indirectly from the execution of the Application.</w:t>
            </w:r>
            <w:r w:rsidRPr="0017429F">
              <w:rPr>
                <w:rFonts w:ascii="Avenir Arabic Book" w:hAnsi="Avenir Arabic Book" w:cs="Avenir Arabic Book"/>
                <w:sz w:val="10"/>
                <w:szCs w:val="10"/>
                <w:rtl/>
              </w:rPr>
              <w:t xml:space="preserve"> </w:t>
            </w:r>
          </w:p>
        </w:tc>
      </w:tr>
      <w:tr w:rsidR="0017429F" w:rsidRPr="0012115C" w14:paraId="64B040CC" w14:textId="77777777" w:rsidTr="0017429F">
        <w:trPr>
          <w:trHeight w:val="60"/>
        </w:trPr>
        <w:tc>
          <w:tcPr>
            <w:tcW w:w="4826" w:type="dxa"/>
          </w:tcPr>
          <w:p w14:paraId="54B9F835" w14:textId="79BA8D60"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تعهد عضو المركز بتقديم أي مستند آخر يحدده إيداع.</w:t>
            </w:r>
          </w:p>
        </w:tc>
        <w:tc>
          <w:tcPr>
            <w:tcW w:w="5344" w:type="dxa"/>
          </w:tcPr>
          <w:p w14:paraId="7D73F5F9" w14:textId="2C79E80D"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Center Member undertakes to provide Edaa with any documents specified by Edaa.</w:t>
            </w:r>
          </w:p>
        </w:tc>
      </w:tr>
      <w:tr w:rsidR="0017429F" w:rsidRPr="0012115C" w14:paraId="65CE8B40" w14:textId="77777777" w:rsidTr="0017429F">
        <w:trPr>
          <w:trHeight w:val="60"/>
        </w:trPr>
        <w:tc>
          <w:tcPr>
            <w:tcW w:w="4826" w:type="dxa"/>
          </w:tcPr>
          <w:p w14:paraId="3E30320F" w14:textId="708F29D9"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 xml:space="preserve">يتعهد عضو المركز بأن الموظف الموقع على الطلب مفوَّض إليه نظاماً التوقيع على الطلب والمصادقة على صحة البيانات الواردة فيه، كما يتعهد عضو المركز بإخطار إيداع بأي تحديث يطرأ على قائمة الأشخاص المفوضين.   </w:t>
            </w:r>
          </w:p>
        </w:tc>
        <w:tc>
          <w:tcPr>
            <w:tcW w:w="5344" w:type="dxa"/>
          </w:tcPr>
          <w:p w14:paraId="59FD4F0D" w14:textId="7DF1D0B4" w:rsidR="0017429F" w:rsidRPr="0017429F" w:rsidRDefault="0017429F" w:rsidP="0017429F">
            <w:pPr>
              <w:pStyle w:val="ListParagraph"/>
              <w:numPr>
                <w:ilvl w:val="0"/>
                <w:numId w:val="8"/>
              </w:numPr>
              <w:bidi w:val="0"/>
              <w:ind w:left="340" w:hanging="270"/>
              <w:rPr>
                <w:rFonts w:ascii="Avenir Arabic Book" w:hAnsi="Avenir Arabic Book" w:cs="Avenir Arabic Book"/>
                <w:sz w:val="10"/>
                <w:szCs w:val="10"/>
              </w:rPr>
            </w:pPr>
            <w:r w:rsidRPr="0017429F">
              <w:rPr>
                <w:rFonts w:ascii="Avenir Arabic Book" w:hAnsi="Avenir Arabic Book" w:cs="Avenir Arabic Book"/>
                <w:sz w:val="10"/>
                <w:szCs w:val="10"/>
              </w:rPr>
              <w:t xml:space="preserve">The Center Member undertakes that the employee signing the Application </w:t>
            </w:r>
            <w:proofErr w:type="gramStart"/>
            <w:r w:rsidRPr="0017429F">
              <w:rPr>
                <w:rFonts w:ascii="Avenir Arabic Book" w:hAnsi="Avenir Arabic Book" w:cs="Avenir Arabic Book"/>
                <w:sz w:val="10"/>
                <w:szCs w:val="10"/>
              </w:rPr>
              <w:t>is duly authorized</w:t>
            </w:r>
            <w:proofErr w:type="gramEnd"/>
            <w:r w:rsidRPr="0017429F">
              <w:rPr>
                <w:rFonts w:ascii="Avenir Arabic Book" w:hAnsi="Avenir Arabic Book" w:cs="Avenir Arabic Book"/>
                <w:sz w:val="10"/>
                <w:szCs w:val="10"/>
              </w:rPr>
              <w:t xml:space="preserve"> to sign on such application and rectify the information provided therein; the Center Member shall also notify Edaa of any update on the delegated persons list.</w:t>
            </w:r>
          </w:p>
        </w:tc>
      </w:tr>
      <w:tr w:rsidR="0017429F" w:rsidRPr="0012115C" w14:paraId="256692B9" w14:textId="77777777" w:rsidTr="0017429F">
        <w:trPr>
          <w:trHeight w:val="60"/>
        </w:trPr>
        <w:tc>
          <w:tcPr>
            <w:tcW w:w="4826" w:type="dxa"/>
          </w:tcPr>
          <w:p w14:paraId="0D0F190C" w14:textId="08A32FC1"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تعهد عضو المركز بسداد المقابل المالي الذي يحدده إيداع عن تنفيذ الطلب.</w:t>
            </w:r>
          </w:p>
        </w:tc>
        <w:tc>
          <w:tcPr>
            <w:tcW w:w="5344" w:type="dxa"/>
          </w:tcPr>
          <w:p w14:paraId="1740A0D4" w14:textId="1CB2C1DD"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Center Member shall pay fees specified by Edaa for the execution of the Application.</w:t>
            </w:r>
          </w:p>
        </w:tc>
      </w:tr>
      <w:tr w:rsidR="0017429F" w:rsidRPr="0012115C" w14:paraId="3235A0DC" w14:textId="77777777" w:rsidTr="0017429F">
        <w:trPr>
          <w:trHeight w:val="60"/>
        </w:trPr>
        <w:tc>
          <w:tcPr>
            <w:tcW w:w="4826" w:type="dxa"/>
          </w:tcPr>
          <w:p w14:paraId="52368673" w14:textId="04CE95A3"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لا تعَدّ إيداع مسؤولة عن حفظ أي مستندات أو بيانات أو معلومات أو تواقيع أو أرقام أو غيرها تتعلق بالطلب، وذلك دون الإخلال بحق إيداع في الاحتفاظ بها وفقاً لإرادته المنفردة.</w:t>
            </w:r>
          </w:p>
        </w:tc>
        <w:tc>
          <w:tcPr>
            <w:tcW w:w="5344" w:type="dxa"/>
          </w:tcPr>
          <w:p w14:paraId="10D0B828" w14:textId="5D678D47"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Edaa shall not be responsible for keeping any documents, data, information, signatures, numbers, or other items relevant to the Application, all without prejudice to the right of Edaa to keep those as per the sole discretion thereof.</w:t>
            </w:r>
          </w:p>
        </w:tc>
      </w:tr>
      <w:tr w:rsidR="0017429F" w:rsidRPr="0012115C" w14:paraId="3B77E752" w14:textId="77777777" w:rsidTr="0017429F">
        <w:trPr>
          <w:trHeight w:val="60"/>
        </w:trPr>
        <w:tc>
          <w:tcPr>
            <w:tcW w:w="4826" w:type="dxa"/>
          </w:tcPr>
          <w:p w14:paraId="6A9C0B7B" w14:textId="6354E142"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قدم عضو المركز نسخة أصلية من الطلب مصدقاً عليها من قبله إلى إيداع، ولإيداع تحديد وسيلة استقبال الطلب سواء أكانت يدوياً أم إلكترونياً أم أي طريقة أخرى مقبولة لدى إيداع وذلك لاستكمال تنفيذ التعليمات الواردة في الطلب.</w:t>
            </w:r>
          </w:p>
        </w:tc>
        <w:tc>
          <w:tcPr>
            <w:tcW w:w="5344" w:type="dxa"/>
          </w:tcPr>
          <w:p w14:paraId="7F715FDF" w14:textId="00EA64D6"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Center Member shall provide the original copy of the Application, rectified thereby, to Edaa, and Edaa shall specify the method of receiving such Application, whether in hand, electronically or in any other means acceptable to Edaa in order to complete the execution of the instructions provided in the Application.</w:t>
            </w:r>
          </w:p>
        </w:tc>
      </w:tr>
      <w:tr w:rsidR="0017429F" w:rsidRPr="0012115C" w14:paraId="64092632" w14:textId="77777777" w:rsidTr="0017429F">
        <w:trPr>
          <w:trHeight w:val="60"/>
        </w:trPr>
        <w:tc>
          <w:tcPr>
            <w:tcW w:w="4826" w:type="dxa"/>
          </w:tcPr>
          <w:p w14:paraId="5BCE71E9" w14:textId="17757E04"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كون تسلم الطلب خلال أيام العمل الرسمية لإيداع، ولأغراض هذه الشروط والأحكام يُعَدّ الإشعار الذي يتسلمه إيداع خلال آخر ساعتين من وقت العمل الرسمي أو في غير أيام العمل على أنه تسلم في اليوم اللاحق من أيام العمل الرسمية.</w:t>
            </w:r>
          </w:p>
        </w:tc>
        <w:tc>
          <w:tcPr>
            <w:tcW w:w="5344" w:type="dxa"/>
          </w:tcPr>
          <w:p w14:paraId="19F4EBDC" w14:textId="06583FB8"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r w:rsidRPr="0017429F">
              <w:rPr>
                <w:rFonts w:ascii="Avenir Arabic Book" w:hAnsi="Avenir Arabic Book" w:cs="Avenir Arabic Book"/>
                <w:sz w:val="10"/>
                <w:szCs w:val="10"/>
              </w:rPr>
              <w:t xml:space="preserve">The Application </w:t>
            </w:r>
            <w:proofErr w:type="gramStart"/>
            <w:r w:rsidRPr="0017429F">
              <w:rPr>
                <w:rFonts w:ascii="Avenir Arabic Book" w:hAnsi="Avenir Arabic Book" w:cs="Avenir Arabic Book"/>
                <w:sz w:val="10"/>
                <w:szCs w:val="10"/>
              </w:rPr>
              <w:t>should be received</w:t>
            </w:r>
            <w:proofErr w:type="gramEnd"/>
            <w:r w:rsidRPr="0017429F">
              <w:rPr>
                <w:rFonts w:ascii="Avenir Arabic Book" w:hAnsi="Avenir Arabic Book" w:cs="Avenir Arabic Book"/>
                <w:sz w:val="10"/>
                <w:szCs w:val="10"/>
              </w:rPr>
              <w:t xml:space="preserve"> during official Business Days of Edaa, and for the purposes of these Terms and Conditions, notice received by Edaa during the last two hours of official working hours or other than during Business Days shall be considered to have been received in the subsequent official Business Day.</w:t>
            </w:r>
          </w:p>
        </w:tc>
      </w:tr>
      <w:tr w:rsidR="0017429F" w:rsidRPr="0012115C" w14:paraId="00E473E1" w14:textId="77777777" w:rsidTr="0017429F">
        <w:trPr>
          <w:trHeight w:val="60"/>
        </w:trPr>
        <w:tc>
          <w:tcPr>
            <w:tcW w:w="4826" w:type="dxa"/>
          </w:tcPr>
          <w:p w14:paraId="7C245AD1" w14:textId="1B09B2D7"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لا يكون الطلب مكتملاً ما لم تكن جميع البيانات والوثائق المكملة لـه صحيحة ووفقاً للتعليمات الإجرائية والفنية لإيداع التي قد تتجدد من وقت لآخر، ولإيداع -وفقاً لتقديره- عدم قبول أي طلب يحتوي على شطب، أو بيانات غير مقروءة، أو غير واضحة.</w:t>
            </w:r>
          </w:p>
        </w:tc>
        <w:tc>
          <w:tcPr>
            <w:tcW w:w="5344" w:type="dxa"/>
          </w:tcPr>
          <w:p w14:paraId="19BCF3DF" w14:textId="5BC7F3D1" w:rsidR="0017429F" w:rsidRPr="0017429F" w:rsidRDefault="0017429F" w:rsidP="0017429F">
            <w:pPr>
              <w:pStyle w:val="ListParagraph"/>
              <w:numPr>
                <w:ilvl w:val="0"/>
                <w:numId w:val="8"/>
              </w:numPr>
              <w:bidi w:val="0"/>
              <w:ind w:left="340" w:hanging="270"/>
              <w:rPr>
                <w:rFonts w:ascii="Avenir Arabic Book" w:hAnsi="Avenir Arabic Book" w:cs="Avenir Arabic Book"/>
                <w:sz w:val="10"/>
                <w:szCs w:val="10"/>
              </w:rPr>
            </w:pPr>
            <w:r w:rsidRPr="0017429F">
              <w:rPr>
                <w:rFonts w:ascii="Avenir Arabic Book" w:hAnsi="Avenir Arabic Book" w:cs="Avenir Arabic Book"/>
                <w:sz w:val="10"/>
                <w:szCs w:val="10"/>
              </w:rPr>
              <w:t xml:space="preserve">Application </w:t>
            </w:r>
            <w:proofErr w:type="gramStart"/>
            <w:r w:rsidRPr="0017429F">
              <w:rPr>
                <w:rFonts w:ascii="Avenir Arabic Book" w:hAnsi="Avenir Arabic Book" w:cs="Avenir Arabic Book"/>
                <w:sz w:val="10"/>
                <w:szCs w:val="10"/>
              </w:rPr>
              <w:t>may not be deemed</w:t>
            </w:r>
            <w:proofErr w:type="gramEnd"/>
            <w:r w:rsidRPr="0017429F">
              <w:rPr>
                <w:rFonts w:ascii="Avenir Arabic Book" w:hAnsi="Avenir Arabic Book" w:cs="Avenir Arabic Book"/>
                <w:sz w:val="10"/>
                <w:szCs w:val="10"/>
              </w:rPr>
              <w:t xml:space="preserve"> complete unless all complementary information and documents are correct as per the procedural and technical instructions of Edaa, which may be subject to revision from time to time, and Edaa may, upon its discretion, refuse to accept any Application containing any strike-offs, non-legible, or unclear information.</w:t>
            </w:r>
          </w:p>
        </w:tc>
      </w:tr>
      <w:tr w:rsidR="0017429F" w:rsidRPr="0012115C" w14:paraId="58132D09" w14:textId="77777777" w:rsidTr="0017429F">
        <w:trPr>
          <w:trHeight w:val="60"/>
        </w:trPr>
        <w:tc>
          <w:tcPr>
            <w:tcW w:w="4826" w:type="dxa"/>
          </w:tcPr>
          <w:p w14:paraId="45301170" w14:textId="6AE4FF66"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خضع أي نزاع ينشأ من جراء تطبيق الشروط والأحكام للجهة القضائية المختصة بالمملكة.</w:t>
            </w:r>
          </w:p>
        </w:tc>
        <w:tc>
          <w:tcPr>
            <w:tcW w:w="5344" w:type="dxa"/>
          </w:tcPr>
          <w:p w14:paraId="6019C7CF" w14:textId="07761DD1" w:rsidR="0017429F" w:rsidRPr="0017429F" w:rsidRDefault="0017429F" w:rsidP="0017429F">
            <w:pPr>
              <w:pStyle w:val="ListParagraph"/>
              <w:numPr>
                <w:ilvl w:val="0"/>
                <w:numId w:val="8"/>
              </w:numPr>
              <w:bidi w:val="0"/>
              <w:ind w:left="340" w:hanging="270"/>
              <w:rPr>
                <w:rFonts w:ascii="Avenir Arabic Book" w:hAnsi="Avenir Arabic Book" w:cs="Avenir Arabic Book"/>
                <w:sz w:val="10"/>
                <w:szCs w:val="10"/>
              </w:rPr>
            </w:pPr>
            <w:r w:rsidRPr="0017429F">
              <w:rPr>
                <w:rFonts w:ascii="Avenir Arabic Book" w:hAnsi="Avenir Arabic Book" w:cs="Avenir Arabic Book"/>
                <w:sz w:val="10"/>
                <w:szCs w:val="10"/>
              </w:rPr>
              <w:t xml:space="preserve">Any dispute arising out of the application of these Terms and Conditions </w:t>
            </w:r>
            <w:proofErr w:type="gramStart"/>
            <w:r w:rsidRPr="0017429F">
              <w:rPr>
                <w:rFonts w:ascii="Avenir Arabic Book" w:hAnsi="Avenir Arabic Book" w:cs="Avenir Arabic Book"/>
                <w:sz w:val="10"/>
                <w:szCs w:val="10"/>
              </w:rPr>
              <w:t>shall be referred</w:t>
            </w:r>
            <w:proofErr w:type="gramEnd"/>
            <w:r w:rsidRPr="0017429F">
              <w:rPr>
                <w:rFonts w:ascii="Avenir Arabic Book" w:hAnsi="Avenir Arabic Book" w:cs="Avenir Arabic Book"/>
                <w:sz w:val="10"/>
                <w:szCs w:val="10"/>
              </w:rPr>
              <w:t xml:space="preserve"> to the competent judicial authority in the Kingdom.</w:t>
            </w:r>
          </w:p>
        </w:tc>
      </w:tr>
      <w:tr w:rsidR="0017429F" w:rsidRPr="0012115C" w14:paraId="5508F648" w14:textId="77777777" w:rsidTr="0017429F">
        <w:trPr>
          <w:trHeight w:val="60"/>
        </w:trPr>
        <w:tc>
          <w:tcPr>
            <w:tcW w:w="4826" w:type="dxa"/>
          </w:tcPr>
          <w:p w14:paraId="298F65FC" w14:textId="1E84DB18"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يحق لإيداع – دون أدنى مسؤولية عليه – تعليق تنفيذ الطلب مؤقتاً أو رفضه لأي من الأسباب التي يراها مناسبة بما في ذلك حالات العطل الفني أو أثناء تطوير أو تعديل أو صيانة أي من أجهزة إيداع أو أنظمته الآلية، وعليه لا تتحمل إيداع مسؤولية أي تأخير أو تعطل في تنفيذ الطلب، إذا كان هذا التأخير أو التعطل خارجاً عن إرادة إيداع.</w:t>
            </w:r>
          </w:p>
        </w:tc>
        <w:tc>
          <w:tcPr>
            <w:tcW w:w="5344" w:type="dxa"/>
          </w:tcPr>
          <w:p w14:paraId="7D482D90" w14:textId="03C28F37" w:rsidR="0017429F" w:rsidRPr="0017429F" w:rsidRDefault="0017429F" w:rsidP="0017429F">
            <w:pPr>
              <w:pStyle w:val="ListParagraph"/>
              <w:numPr>
                <w:ilvl w:val="0"/>
                <w:numId w:val="8"/>
              </w:numPr>
              <w:bidi w:val="0"/>
              <w:spacing w:line="276" w:lineRule="auto"/>
              <w:ind w:left="340" w:hanging="270"/>
              <w:jc w:val="mediumKashida"/>
              <w:rPr>
                <w:rFonts w:ascii="Avenir Arabic Book" w:hAnsi="Avenir Arabic Book" w:cs="Avenir Arabic Book"/>
                <w:sz w:val="10"/>
                <w:szCs w:val="10"/>
              </w:rPr>
            </w:pPr>
            <w:proofErr w:type="gramStart"/>
            <w:r w:rsidRPr="0017429F">
              <w:rPr>
                <w:rFonts w:ascii="Avenir Arabic Book" w:hAnsi="Avenir Arabic Book" w:cs="Avenir Arabic Book"/>
                <w:sz w:val="10"/>
                <w:szCs w:val="10"/>
              </w:rPr>
              <w:t>Edaa may, without any liability thereon, withhold the execution of the Application temporarily or decline it for any reason it deems appropriate, including technical faults or during upgrading, modifying, or maintaining any hardware or automatic systems of Edaa; therefore, Edaa shall bear no responsibility for delay or inability to execute such application in case the delay or inability is beyond the well of Edaa.</w:t>
            </w:r>
            <w:proofErr w:type="gramEnd"/>
          </w:p>
        </w:tc>
      </w:tr>
      <w:tr w:rsidR="0017429F" w:rsidRPr="0012115C" w14:paraId="2F815C43" w14:textId="77777777" w:rsidTr="0017429F">
        <w:trPr>
          <w:trHeight w:val="60"/>
        </w:trPr>
        <w:tc>
          <w:tcPr>
            <w:tcW w:w="4826" w:type="dxa"/>
          </w:tcPr>
          <w:p w14:paraId="6E95A6E6" w14:textId="538AC88F" w:rsidR="0017429F" w:rsidRPr="00EC18F6" w:rsidRDefault="0017429F" w:rsidP="0017429F">
            <w:pPr>
              <w:pStyle w:val="ListParagraph"/>
              <w:numPr>
                <w:ilvl w:val="0"/>
                <w:numId w:val="9"/>
              </w:numPr>
              <w:ind w:left="340" w:hanging="270"/>
              <w:jc w:val="lowKashida"/>
              <w:rPr>
                <w:rFonts w:ascii="Avenir Arabic Book" w:hAnsi="Avenir Arabic Book" w:cs="Avenir Arabic Book"/>
                <w:sz w:val="12"/>
                <w:szCs w:val="12"/>
                <w:rtl/>
              </w:rPr>
            </w:pPr>
            <w:r w:rsidRPr="00EC18F6">
              <w:rPr>
                <w:rFonts w:ascii="Avenir Arabic Book" w:hAnsi="Avenir Arabic Book" w:cs="Avenir Arabic Book"/>
                <w:sz w:val="12"/>
                <w:szCs w:val="12"/>
                <w:rtl/>
              </w:rPr>
              <w:t>تفسَّر هذه الشروط والأحكام طبقاً لأنظمة وقوانين المملكة العربية السعودية السارية وتخضع لها.</w:t>
            </w:r>
          </w:p>
        </w:tc>
        <w:tc>
          <w:tcPr>
            <w:tcW w:w="5344" w:type="dxa"/>
          </w:tcPr>
          <w:p w14:paraId="7E30C1A2" w14:textId="0B544F05" w:rsidR="0017429F" w:rsidRPr="0017429F" w:rsidRDefault="0017429F" w:rsidP="0017429F">
            <w:pPr>
              <w:pStyle w:val="ListParagraph"/>
              <w:numPr>
                <w:ilvl w:val="0"/>
                <w:numId w:val="8"/>
              </w:numPr>
              <w:bidi w:val="0"/>
              <w:ind w:left="340" w:hanging="270"/>
              <w:rPr>
                <w:rFonts w:ascii="Avenir Arabic Book" w:hAnsi="Avenir Arabic Book" w:cs="Avenir Arabic Book"/>
                <w:sz w:val="10"/>
                <w:szCs w:val="10"/>
              </w:rPr>
            </w:pPr>
            <w:r w:rsidRPr="0017429F">
              <w:rPr>
                <w:rFonts w:ascii="Avenir Arabic Book" w:hAnsi="Avenir Arabic Book" w:cs="Avenir Arabic Book"/>
                <w:sz w:val="10"/>
                <w:szCs w:val="10"/>
              </w:rPr>
              <w:t>These Terms and Conditions shall be construed and applied in accordance with the laws and regulations of the Kingdom of Saudi Arabia</w:t>
            </w:r>
          </w:p>
        </w:tc>
      </w:tr>
    </w:tbl>
    <w:p w14:paraId="5F4661AD" w14:textId="77777777" w:rsidR="0017429F" w:rsidRPr="0017429F" w:rsidRDefault="0017429F" w:rsidP="0017429F">
      <w:pPr>
        <w:spacing w:after="0"/>
        <w:rPr>
          <w:sz w:val="12"/>
          <w:szCs w:val="12"/>
        </w:rPr>
      </w:pPr>
    </w:p>
    <w:tbl>
      <w:tblPr>
        <w:tblStyle w:val="TableGrid1"/>
        <w:bidiVisual/>
        <w:tblW w:w="10170"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5"/>
        <w:gridCol w:w="2542"/>
        <w:gridCol w:w="2543"/>
      </w:tblGrid>
      <w:tr w:rsidR="00C52844" w:rsidRPr="0012115C" w14:paraId="0BCBCCB5" w14:textId="77777777" w:rsidTr="0017429F">
        <w:trPr>
          <w:trHeight w:val="60"/>
        </w:trPr>
        <w:tc>
          <w:tcPr>
            <w:tcW w:w="5085" w:type="dxa"/>
          </w:tcPr>
          <w:p w14:paraId="0F6E1B9C" w14:textId="6063ED30" w:rsidR="00C52844" w:rsidRPr="00C52844" w:rsidRDefault="00C52844" w:rsidP="00C52844">
            <w:pPr>
              <w:jc w:val="center"/>
              <w:rPr>
                <w:rFonts w:ascii="Avenir Arabic Book" w:hAnsi="Avenir Arabic Book" w:cs="Avenir Arabic Book"/>
                <w:color w:val="7D2DEB"/>
                <w:sz w:val="16"/>
                <w:szCs w:val="16"/>
                <w:rtl/>
              </w:rPr>
            </w:pPr>
            <w:r w:rsidRPr="00C52844">
              <w:rPr>
                <w:rFonts w:ascii="Avenir Arabic Book" w:hAnsi="Avenir Arabic Book" w:cs="Avenir Arabic Book"/>
                <w:color w:val="7D2DEB"/>
                <w:sz w:val="16"/>
                <w:szCs w:val="16"/>
                <w:rtl/>
              </w:rPr>
              <w:t>اسم الشخص المفوض لدى عضو المركز</w:t>
            </w:r>
          </w:p>
        </w:tc>
        <w:tc>
          <w:tcPr>
            <w:tcW w:w="2542" w:type="dxa"/>
          </w:tcPr>
          <w:p w14:paraId="0E25EA02" w14:textId="7938C3E1" w:rsidR="00C52844" w:rsidRPr="00C52844" w:rsidRDefault="00C52844" w:rsidP="0017429F">
            <w:pPr>
              <w:bidi w:val="0"/>
              <w:jc w:val="center"/>
              <w:rPr>
                <w:rFonts w:ascii="Avenir Arabic Book" w:hAnsi="Avenir Arabic Book" w:cs="Avenir Arabic Book"/>
                <w:color w:val="7D2DEB"/>
                <w:sz w:val="16"/>
                <w:szCs w:val="16"/>
                <w:rtl/>
              </w:rPr>
            </w:pPr>
            <w:r w:rsidRPr="00C52844">
              <w:rPr>
                <w:rFonts w:ascii="Avenir Arabic Book" w:hAnsi="Avenir Arabic Book" w:cs="Avenir Arabic Book"/>
                <w:color w:val="7D2DEB"/>
                <w:sz w:val="16"/>
                <w:szCs w:val="16"/>
                <w:rtl/>
              </w:rPr>
              <w:t>التوقيع</w:t>
            </w:r>
          </w:p>
        </w:tc>
        <w:tc>
          <w:tcPr>
            <w:tcW w:w="2543" w:type="dxa"/>
          </w:tcPr>
          <w:p w14:paraId="5F8EFEA4" w14:textId="41C19B6A" w:rsidR="00C52844" w:rsidRPr="00C52844" w:rsidRDefault="00C52844" w:rsidP="0017429F">
            <w:pPr>
              <w:bidi w:val="0"/>
              <w:jc w:val="center"/>
              <w:rPr>
                <w:rFonts w:ascii="Avenir Arabic Book" w:hAnsi="Avenir Arabic Book" w:cs="Avenir Arabic Book"/>
                <w:color w:val="7D2DEB"/>
                <w:sz w:val="16"/>
                <w:szCs w:val="16"/>
                <w:rtl/>
              </w:rPr>
            </w:pPr>
            <w:r w:rsidRPr="00C52844">
              <w:rPr>
                <w:rFonts w:ascii="Avenir Arabic Book" w:hAnsi="Avenir Arabic Book" w:cs="Avenir Arabic Book"/>
                <w:color w:val="7D2DEB"/>
                <w:sz w:val="16"/>
                <w:szCs w:val="16"/>
                <w:rtl/>
              </w:rPr>
              <w:t>الختم الرسمي</w:t>
            </w:r>
          </w:p>
        </w:tc>
      </w:tr>
      <w:tr w:rsidR="00C52844" w:rsidRPr="0012115C" w14:paraId="0D732A52" w14:textId="77777777" w:rsidTr="004B590F">
        <w:trPr>
          <w:trHeight w:val="368"/>
        </w:trPr>
        <w:tc>
          <w:tcPr>
            <w:tcW w:w="5085" w:type="dxa"/>
          </w:tcPr>
          <w:p w14:paraId="782F9A8B" w14:textId="56C50DBE" w:rsidR="00C52844" w:rsidRPr="0012115C" w:rsidRDefault="00C52844" w:rsidP="0017429F">
            <w:pPr>
              <w:bidi w:val="0"/>
              <w:jc w:val="center"/>
              <w:rPr>
                <w:rFonts w:ascii="Avenir Arabic Book" w:hAnsi="Avenir Arabic Book" w:cs="Avenir Arabic Book"/>
                <w:color w:val="00B0F0"/>
                <w:sz w:val="14"/>
                <w:szCs w:val="14"/>
              </w:rPr>
            </w:pPr>
            <w:r w:rsidRPr="00C52844">
              <w:rPr>
                <w:rFonts w:ascii="Avenir Arabic Book" w:hAnsi="Avenir Arabic Book" w:cs="Avenir Arabic Book"/>
                <w:color w:val="A6B1B8"/>
                <w:sz w:val="16"/>
                <w:szCs w:val="16"/>
              </w:rPr>
              <w:t>Authorized Person Name</w:t>
            </w:r>
          </w:p>
        </w:tc>
        <w:tc>
          <w:tcPr>
            <w:tcW w:w="2542" w:type="dxa"/>
          </w:tcPr>
          <w:p w14:paraId="5548AF52" w14:textId="2499D312" w:rsidR="00C52844" w:rsidRPr="00C52844" w:rsidRDefault="00C52844" w:rsidP="0017429F">
            <w:pPr>
              <w:bidi w:val="0"/>
              <w:jc w:val="center"/>
              <w:rPr>
                <w:rFonts w:ascii="Avenir Arabic Book" w:hAnsi="Avenir Arabic Book" w:cs="Avenir Arabic Book"/>
                <w:sz w:val="14"/>
                <w:szCs w:val="14"/>
              </w:rPr>
            </w:pPr>
            <w:r w:rsidRPr="00C52844">
              <w:rPr>
                <w:rFonts w:ascii="Avenir Arabic Book" w:hAnsi="Avenir Arabic Book" w:cs="Avenir Arabic Book"/>
                <w:color w:val="A6B1B8"/>
                <w:sz w:val="16"/>
                <w:szCs w:val="16"/>
              </w:rPr>
              <w:t>Signature</w:t>
            </w:r>
          </w:p>
        </w:tc>
        <w:tc>
          <w:tcPr>
            <w:tcW w:w="2543" w:type="dxa"/>
          </w:tcPr>
          <w:p w14:paraId="4C525427" w14:textId="78279704" w:rsidR="00C52844" w:rsidRPr="00C52844" w:rsidRDefault="00C52844" w:rsidP="0017429F">
            <w:pPr>
              <w:bidi w:val="0"/>
              <w:jc w:val="center"/>
              <w:rPr>
                <w:rFonts w:ascii="Avenir Arabic Book" w:hAnsi="Avenir Arabic Book" w:cs="Avenir Arabic Book"/>
                <w:sz w:val="14"/>
                <w:szCs w:val="14"/>
              </w:rPr>
            </w:pPr>
            <w:r w:rsidRPr="00C52844">
              <w:rPr>
                <w:rFonts w:ascii="Avenir Arabic Book" w:hAnsi="Avenir Arabic Book" w:cs="Avenir Arabic Book"/>
                <w:color w:val="A6B1B8"/>
                <w:sz w:val="16"/>
                <w:szCs w:val="16"/>
              </w:rPr>
              <w:t>Official Stamp</w:t>
            </w:r>
          </w:p>
        </w:tc>
      </w:tr>
      <w:tr w:rsidR="0017429F" w:rsidRPr="0012115C" w14:paraId="52B3446A" w14:textId="77777777" w:rsidTr="00146A68">
        <w:trPr>
          <w:trHeight w:val="423"/>
        </w:trPr>
        <w:tc>
          <w:tcPr>
            <w:tcW w:w="5085" w:type="dxa"/>
            <w:vAlign w:val="center"/>
          </w:tcPr>
          <w:p w14:paraId="544E1B57" w14:textId="53EBE51E" w:rsidR="0017429F" w:rsidRPr="0012115C" w:rsidRDefault="00146A68" w:rsidP="00146A68">
            <w:pPr>
              <w:bidi w:val="0"/>
              <w:jc w:val="center"/>
              <w:rPr>
                <w:rFonts w:ascii="Avenir Arabic Book" w:hAnsi="Avenir Arabic Book" w:cs="Avenir Arabic Book"/>
                <w:color w:val="00B0F0"/>
                <w:sz w:val="14"/>
                <w:szCs w:val="14"/>
              </w:rPr>
            </w:pPr>
            <w:r w:rsidRPr="0012115C">
              <w:rPr>
                <w:rFonts w:ascii="Avenir Arabic Book" w:hAnsi="Avenir Arabic Book" w:cs="Avenir Arabic Book"/>
                <w:color w:val="000000" w:themeColor="text1"/>
                <w:sz w:val="16"/>
                <w:szCs w:val="16"/>
                <w:rtl/>
              </w:rPr>
              <w:t>___________</w:t>
            </w:r>
            <w:r w:rsidRPr="0012115C">
              <w:rPr>
                <w:rFonts w:ascii="Avenir Arabic Book" w:hAnsi="Avenir Arabic Book" w:cs="Avenir Arabic Book"/>
                <w:color w:val="000000" w:themeColor="text1"/>
                <w:sz w:val="16"/>
                <w:szCs w:val="16"/>
              </w:rPr>
              <w:t>______</w:t>
            </w:r>
            <w:r w:rsidRPr="0012115C">
              <w:rPr>
                <w:rFonts w:ascii="Avenir Arabic Book" w:hAnsi="Avenir Arabic Book" w:cs="Avenir Arabic Book"/>
                <w:color w:val="000000" w:themeColor="text1"/>
                <w:sz w:val="16"/>
                <w:szCs w:val="16"/>
                <w:rtl/>
              </w:rPr>
              <w:t>________</w:t>
            </w:r>
          </w:p>
        </w:tc>
        <w:tc>
          <w:tcPr>
            <w:tcW w:w="2542" w:type="dxa"/>
            <w:vAlign w:val="center"/>
          </w:tcPr>
          <w:p w14:paraId="537BB3CB" w14:textId="2E155F7D" w:rsidR="0017429F" w:rsidRPr="0012115C" w:rsidRDefault="0017429F" w:rsidP="00146A68">
            <w:pPr>
              <w:bidi w:val="0"/>
              <w:jc w:val="center"/>
              <w:rPr>
                <w:rFonts w:ascii="Avenir Arabic Book" w:hAnsi="Avenir Arabic Book" w:cs="Avenir Arabic Book"/>
                <w:color w:val="7D2DEB"/>
                <w:sz w:val="16"/>
                <w:szCs w:val="16"/>
              </w:rPr>
            </w:pPr>
            <w:r w:rsidRPr="0012115C">
              <w:rPr>
                <w:rFonts w:ascii="Avenir Arabic Book" w:hAnsi="Avenir Arabic Book" w:cs="Avenir Arabic Book"/>
                <w:color w:val="000000" w:themeColor="text1"/>
                <w:sz w:val="16"/>
                <w:szCs w:val="16"/>
                <w:rtl/>
              </w:rPr>
              <w:t>________</w:t>
            </w:r>
            <w:r w:rsidRPr="0012115C">
              <w:rPr>
                <w:rFonts w:ascii="Avenir Arabic Book" w:hAnsi="Avenir Arabic Book" w:cs="Avenir Arabic Book"/>
                <w:color w:val="000000" w:themeColor="text1"/>
                <w:sz w:val="16"/>
                <w:szCs w:val="16"/>
              </w:rPr>
              <w:t>___</w:t>
            </w:r>
            <w:r w:rsidRPr="0012115C">
              <w:rPr>
                <w:rFonts w:ascii="Avenir Arabic Book" w:hAnsi="Avenir Arabic Book" w:cs="Avenir Arabic Book"/>
                <w:color w:val="000000" w:themeColor="text1"/>
                <w:sz w:val="16"/>
                <w:szCs w:val="16"/>
                <w:rtl/>
              </w:rPr>
              <w:t>____________</w:t>
            </w:r>
          </w:p>
        </w:tc>
        <w:tc>
          <w:tcPr>
            <w:tcW w:w="2543" w:type="dxa"/>
            <w:vAlign w:val="center"/>
          </w:tcPr>
          <w:p w14:paraId="4BAD4EC2" w14:textId="77777777" w:rsidR="0017429F" w:rsidRPr="0012115C" w:rsidRDefault="0017429F" w:rsidP="00146A68">
            <w:pPr>
              <w:bidi w:val="0"/>
              <w:jc w:val="center"/>
              <w:rPr>
                <w:rFonts w:ascii="Avenir Arabic Book" w:hAnsi="Avenir Arabic Book" w:cs="Avenir Arabic Book"/>
                <w:color w:val="7D2DEB"/>
                <w:sz w:val="16"/>
                <w:szCs w:val="16"/>
              </w:rPr>
            </w:pPr>
          </w:p>
        </w:tc>
      </w:tr>
    </w:tbl>
    <w:p w14:paraId="6DEC08D2" w14:textId="77777777" w:rsidR="00146A68" w:rsidRDefault="00146A68" w:rsidP="00146A68">
      <w:pPr>
        <w:spacing w:after="0"/>
      </w:pPr>
    </w:p>
    <w:tbl>
      <w:tblPr>
        <w:tblStyle w:val="TableGrid1"/>
        <w:bidiVisual/>
        <w:tblW w:w="10170"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5"/>
        <w:gridCol w:w="855"/>
        <w:gridCol w:w="4230"/>
      </w:tblGrid>
      <w:tr w:rsidR="00146A68" w:rsidRPr="0012115C" w14:paraId="281060F8" w14:textId="77777777" w:rsidTr="00146A68">
        <w:trPr>
          <w:trHeight w:val="270"/>
        </w:trPr>
        <w:tc>
          <w:tcPr>
            <w:tcW w:w="5085" w:type="dxa"/>
            <w:shd w:val="clear" w:color="auto" w:fill="001F33"/>
            <w:vAlign w:val="center"/>
          </w:tcPr>
          <w:p w14:paraId="7A7D3F38" w14:textId="6EC4AB19" w:rsidR="00146A68" w:rsidRPr="00146A68" w:rsidRDefault="00146A68" w:rsidP="00146A68">
            <w:pPr>
              <w:jc w:val="both"/>
              <w:rPr>
                <w:rFonts w:ascii="Avenir Arabic Book" w:hAnsi="Avenir Arabic Book" w:cs="Avenir Arabic Book"/>
                <w:b/>
                <w:bCs/>
                <w:color w:val="FFFFFF" w:themeColor="background1"/>
                <w:sz w:val="16"/>
                <w:szCs w:val="16"/>
                <w:rtl/>
              </w:rPr>
            </w:pPr>
            <w:r w:rsidRPr="00146A68">
              <w:rPr>
                <w:rFonts w:ascii="Avenir Arabic Book" w:hAnsi="Avenir Arabic Book" w:cs="Avenir Arabic Book" w:hint="cs"/>
                <w:b/>
                <w:bCs/>
                <w:color w:val="FFFFFF" w:themeColor="background1"/>
                <w:sz w:val="16"/>
                <w:szCs w:val="16"/>
                <w:rtl/>
              </w:rPr>
              <w:t xml:space="preserve">لاستخدام إيداع: </w:t>
            </w:r>
          </w:p>
        </w:tc>
        <w:tc>
          <w:tcPr>
            <w:tcW w:w="5085" w:type="dxa"/>
            <w:gridSpan w:val="2"/>
            <w:shd w:val="clear" w:color="auto" w:fill="001F33"/>
            <w:vAlign w:val="center"/>
          </w:tcPr>
          <w:p w14:paraId="06DB59CA" w14:textId="7C76D54A" w:rsidR="00146A68" w:rsidRPr="00146A68" w:rsidRDefault="00146A68" w:rsidP="00146A68">
            <w:pPr>
              <w:bidi w:val="0"/>
              <w:jc w:val="both"/>
              <w:rPr>
                <w:rFonts w:ascii="Avenir Arabic Book" w:hAnsi="Avenir Arabic Book" w:cs="Avenir Arabic Book"/>
                <w:b/>
                <w:bCs/>
                <w:color w:val="FFFFFF" w:themeColor="background1"/>
                <w:sz w:val="16"/>
                <w:szCs w:val="16"/>
              </w:rPr>
            </w:pPr>
            <w:r w:rsidRPr="00146A68">
              <w:rPr>
                <w:rFonts w:ascii="Avenir Arabic Book" w:hAnsi="Avenir Arabic Book" w:cs="Avenir Arabic Book"/>
                <w:b/>
                <w:bCs/>
                <w:color w:val="FFFFFF" w:themeColor="background1"/>
                <w:sz w:val="16"/>
                <w:szCs w:val="16"/>
              </w:rPr>
              <w:t>For Edaa Use:</w:t>
            </w:r>
          </w:p>
        </w:tc>
      </w:tr>
      <w:tr w:rsidR="00146A68" w:rsidRPr="0012115C" w14:paraId="2B6965E8" w14:textId="77777777" w:rsidTr="00146A68">
        <w:trPr>
          <w:trHeight w:val="288"/>
        </w:trPr>
        <w:tc>
          <w:tcPr>
            <w:tcW w:w="5940" w:type="dxa"/>
            <w:gridSpan w:val="2"/>
            <w:shd w:val="clear" w:color="auto" w:fill="auto"/>
            <w:vAlign w:val="center"/>
          </w:tcPr>
          <w:p w14:paraId="2B218916" w14:textId="2BAB7CC3" w:rsidR="00146A68" w:rsidRPr="00C52844" w:rsidRDefault="00146A68" w:rsidP="00146A68">
            <w:pPr>
              <w:tabs>
                <w:tab w:val="right" w:pos="5720"/>
              </w:tabs>
              <w:jc w:val="both"/>
              <w:rPr>
                <w:rFonts w:ascii="Avenir Arabic Book" w:hAnsi="Avenir Arabic Book" w:cs="Avenir Arabic Book"/>
                <w:sz w:val="16"/>
                <w:szCs w:val="16"/>
                <w:rtl/>
              </w:rPr>
            </w:pPr>
            <w:r w:rsidRPr="00C52844">
              <w:rPr>
                <w:rFonts w:ascii="Avenir Arabic Book" w:hAnsi="Avenir Arabic Book" w:cs="Avenir Arabic Book" w:hint="cs"/>
                <w:sz w:val="16"/>
                <w:szCs w:val="16"/>
                <w:rtl/>
              </w:rPr>
              <w:t>اسم مستلم الطلب: ......................................................................</w:t>
            </w:r>
            <w:r w:rsidRPr="00C52844">
              <w:rPr>
                <w:rFonts w:ascii="Avenir Arabic Book" w:hAnsi="Avenir Arabic Book" w:cs="Avenir Arabic Book"/>
                <w:sz w:val="16"/>
                <w:szCs w:val="16"/>
              </w:rPr>
              <w:tab/>
              <w:t>Request Received by:</w:t>
            </w:r>
          </w:p>
        </w:tc>
        <w:tc>
          <w:tcPr>
            <w:tcW w:w="4230" w:type="dxa"/>
            <w:shd w:val="clear" w:color="auto" w:fill="auto"/>
            <w:vAlign w:val="center"/>
          </w:tcPr>
          <w:p w14:paraId="4094E6DC" w14:textId="6405D03F" w:rsidR="00146A68" w:rsidRPr="00C52844" w:rsidRDefault="00146A68" w:rsidP="00146A68">
            <w:pPr>
              <w:tabs>
                <w:tab w:val="right" w:pos="4010"/>
              </w:tabs>
              <w:rPr>
                <w:rFonts w:ascii="Avenir Arabic Book" w:hAnsi="Avenir Arabic Book" w:cs="Avenir Arabic Book"/>
                <w:sz w:val="16"/>
                <w:szCs w:val="16"/>
              </w:rPr>
            </w:pPr>
            <w:r w:rsidRPr="00C52844">
              <w:rPr>
                <w:rFonts w:ascii="Avenir Arabic Book" w:hAnsi="Avenir Arabic Book" w:cs="Avenir Arabic Book" w:hint="cs"/>
                <w:sz w:val="16"/>
                <w:szCs w:val="16"/>
                <w:rtl/>
              </w:rPr>
              <w:t xml:space="preserve">التوقيع: </w:t>
            </w:r>
            <w:r w:rsidRPr="00C52844">
              <w:rPr>
                <w:rFonts w:ascii="Avenir Arabic Book" w:hAnsi="Avenir Arabic Book" w:cs="Avenir Arabic Book"/>
                <w:sz w:val="16"/>
                <w:szCs w:val="16"/>
              </w:rPr>
              <w:tab/>
              <w:t xml:space="preserve">Signature: </w:t>
            </w:r>
          </w:p>
        </w:tc>
      </w:tr>
      <w:tr w:rsidR="00146A68" w:rsidRPr="0012115C" w14:paraId="1CDBE493" w14:textId="77777777" w:rsidTr="00146A68">
        <w:trPr>
          <w:trHeight w:val="288"/>
        </w:trPr>
        <w:tc>
          <w:tcPr>
            <w:tcW w:w="5940" w:type="dxa"/>
            <w:gridSpan w:val="2"/>
            <w:shd w:val="clear" w:color="auto" w:fill="auto"/>
            <w:vAlign w:val="center"/>
          </w:tcPr>
          <w:p w14:paraId="690E4400" w14:textId="077A2523" w:rsidR="00146A68" w:rsidRPr="00C52844" w:rsidRDefault="00146A68" w:rsidP="00146A68">
            <w:pPr>
              <w:tabs>
                <w:tab w:val="right" w:pos="5720"/>
              </w:tabs>
              <w:jc w:val="both"/>
              <w:rPr>
                <w:rFonts w:ascii="Avenir Arabic Book" w:hAnsi="Avenir Arabic Book" w:cs="Avenir Arabic Book"/>
                <w:sz w:val="16"/>
                <w:szCs w:val="16"/>
                <w:rtl/>
              </w:rPr>
            </w:pPr>
            <w:r w:rsidRPr="00C52844">
              <w:rPr>
                <w:rFonts w:ascii="Avenir Arabic Book" w:hAnsi="Avenir Arabic Book" w:cs="Avenir Arabic Book" w:hint="cs"/>
                <w:sz w:val="16"/>
                <w:szCs w:val="16"/>
                <w:rtl/>
              </w:rPr>
              <w:t>اسم مستخرج المعلومات: ......................................................................</w:t>
            </w:r>
            <w:r w:rsidRPr="00C52844">
              <w:rPr>
                <w:rFonts w:ascii="Avenir Arabic Book" w:hAnsi="Avenir Arabic Book" w:cs="Avenir Arabic Book"/>
                <w:sz w:val="16"/>
                <w:szCs w:val="16"/>
              </w:rPr>
              <w:tab/>
              <w:t>Info Extracted by:</w:t>
            </w:r>
          </w:p>
        </w:tc>
        <w:tc>
          <w:tcPr>
            <w:tcW w:w="4230" w:type="dxa"/>
            <w:shd w:val="clear" w:color="auto" w:fill="auto"/>
            <w:vAlign w:val="center"/>
          </w:tcPr>
          <w:p w14:paraId="6353B1E1" w14:textId="026F54B2" w:rsidR="00146A68" w:rsidRPr="00C52844" w:rsidRDefault="00146A68" w:rsidP="00146A68">
            <w:pPr>
              <w:tabs>
                <w:tab w:val="right" w:pos="4010"/>
              </w:tabs>
              <w:rPr>
                <w:rFonts w:ascii="Avenir Arabic Book" w:hAnsi="Avenir Arabic Book" w:cs="Avenir Arabic Book"/>
                <w:sz w:val="16"/>
                <w:szCs w:val="16"/>
                <w:rtl/>
              </w:rPr>
            </w:pPr>
            <w:r w:rsidRPr="00C52844">
              <w:rPr>
                <w:rFonts w:ascii="Avenir Arabic Book" w:hAnsi="Avenir Arabic Book" w:cs="Avenir Arabic Book" w:hint="cs"/>
                <w:sz w:val="16"/>
                <w:szCs w:val="16"/>
                <w:rtl/>
              </w:rPr>
              <w:t>التوقيع:</w:t>
            </w:r>
            <w:r w:rsidRPr="00C52844">
              <w:rPr>
                <w:rFonts w:ascii="Avenir Arabic Book" w:hAnsi="Avenir Arabic Book" w:cs="Avenir Arabic Book"/>
                <w:sz w:val="16"/>
                <w:szCs w:val="16"/>
              </w:rPr>
              <w:tab/>
              <w:t xml:space="preserve">Signature: </w:t>
            </w:r>
          </w:p>
        </w:tc>
      </w:tr>
      <w:tr w:rsidR="00146A68" w:rsidRPr="0012115C" w14:paraId="6502A25F" w14:textId="77777777" w:rsidTr="00146A68">
        <w:trPr>
          <w:trHeight w:val="288"/>
        </w:trPr>
        <w:tc>
          <w:tcPr>
            <w:tcW w:w="10170" w:type="dxa"/>
            <w:gridSpan w:val="3"/>
            <w:shd w:val="clear" w:color="auto" w:fill="auto"/>
            <w:vAlign w:val="center"/>
          </w:tcPr>
          <w:p w14:paraId="423421D4" w14:textId="08580895" w:rsidR="00146A68" w:rsidRPr="00C52844" w:rsidRDefault="00146A68" w:rsidP="00146A68">
            <w:pPr>
              <w:tabs>
                <w:tab w:val="center" w:pos="4780"/>
                <w:tab w:val="right" w:pos="9950"/>
              </w:tabs>
              <w:jc w:val="both"/>
              <w:rPr>
                <w:rFonts w:ascii="Avenir Arabic Book" w:hAnsi="Avenir Arabic Book" w:cs="Avenir Arabic Book"/>
                <w:sz w:val="16"/>
                <w:szCs w:val="16"/>
              </w:rPr>
            </w:pPr>
            <w:r w:rsidRPr="00C52844">
              <w:rPr>
                <w:rFonts w:ascii="Avenir Arabic Book" w:hAnsi="Avenir Arabic Book" w:cs="Avenir Arabic Book" w:hint="cs"/>
                <w:sz w:val="16"/>
                <w:szCs w:val="16"/>
                <w:rtl/>
              </w:rPr>
              <w:t xml:space="preserve">تاريخ تسليم المعلومات: </w:t>
            </w:r>
            <w:r w:rsidRPr="00C52844">
              <w:rPr>
                <w:rFonts w:ascii="Avenir Arabic Book" w:hAnsi="Avenir Arabic Book" w:cs="Avenir Arabic Book"/>
                <w:sz w:val="16"/>
                <w:szCs w:val="16"/>
                <w:rtl/>
              </w:rPr>
              <w:tab/>
            </w:r>
            <w:r w:rsidRPr="00C52844">
              <w:rPr>
                <w:rFonts w:ascii="Avenir Arabic Book" w:hAnsi="Avenir Arabic Book" w:cs="Avenir Arabic Book" w:hint="cs"/>
                <w:sz w:val="16"/>
                <w:szCs w:val="16"/>
                <w:rtl/>
              </w:rPr>
              <w:t>..........................................................................................</w:t>
            </w:r>
            <w:r w:rsidRPr="00C52844">
              <w:rPr>
                <w:rFonts w:ascii="Avenir Arabic Book" w:hAnsi="Avenir Arabic Book" w:cs="Avenir Arabic Book"/>
                <w:sz w:val="16"/>
                <w:szCs w:val="16"/>
                <w:rtl/>
              </w:rPr>
              <w:tab/>
            </w:r>
            <w:r w:rsidRPr="00C52844">
              <w:rPr>
                <w:rFonts w:ascii="Avenir Arabic Book" w:hAnsi="Avenir Arabic Book" w:cs="Avenir Arabic Book"/>
                <w:sz w:val="16"/>
                <w:szCs w:val="16"/>
              </w:rPr>
              <w:t xml:space="preserve">Info. Delivery Date: </w:t>
            </w:r>
          </w:p>
        </w:tc>
      </w:tr>
    </w:tbl>
    <w:p w14:paraId="739CD6CA" w14:textId="4F7D8F2D" w:rsidR="00C52844" w:rsidRDefault="00C52844" w:rsidP="00146A68">
      <w:pPr>
        <w:bidi w:val="0"/>
        <w:spacing w:after="200" w:line="276" w:lineRule="auto"/>
        <w:rPr>
          <w:rFonts w:ascii="Avenir Arabic Book" w:hAnsi="Avenir Arabic Book" w:cs="Avenir Arabic Book"/>
          <w:b/>
          <w:bCs/>
          <w:sz w:val="16"/>
          <w:szCs w:val="16"/>
          <w:u w:val="single"/>
        </w:rPr>
      </w:pPr>
    </w:p>
    <w:p w14:paraId="6A59538E" w14:textId="77777777" w:rsidR="00C52844" w:rsidRPr="00C52844" w:rsidRDefault="00C52844" w:rsidP="00C52844">
      <w:pPr>
        <w:bidi w:val="0"/>
        <w:rPr>
          <w:rFonts w:ascii="Avenir Arabic Book" w:hAnsi="Avenir Arabic Book" w:cs="Avenir Arabic Book"/>
          <w:sz w:val="16"/>
          <w:szCs w:val="16"/>
        </w:rPr>
      </w:pPr>
    </w:p>
    <w:p w14:paraId="1EEA8199" w14:textId="257A92AA" w:rsidR="005477B5" w:rsidRPr="00C52844" w:rsidRDefault="005477B5" w:rsidP="00C52844">
      <w:pPr>
        <w:bidi w:val="0"/>
        <w:rPr>
          <w:rFonts w:ascii="Avenir Arabic Book" w:hAnsi="Avenir Arabic Book" w:cs="Avenir Arabic Book"/>
          <w:sz w:val="16"/>
          <w:szCs w:val="16"/>
        </w:rPr>
      </w:pPr>
    </w:p>
    <w:sectPr w:rsidR="005477B5" w:rsidRPr="00C52844" w:rsidSect="00F00BB4">
      <w:headerReference w:type="default" r:id="rId8"/>
      <w:footerReference w:type="default" r:id="rId9"/>
      <w:pgSz w:w="11907" w:h="16839" w:code="9"/>
      <w:pgMar w:top="1170" w:right="1800" w:bottom="720" w:left="1530" w:header="540" w:footer="6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88635" w14:textId="77777777" w:rsidR="00E9532D" w:rsidRDefault="00E9532D">
      <w:r>
        <w:separator/>
      </w:r>
    </w:p>
  </w:endnote>
  <w:endnote w:type="continuationSeparator" w:id="0">
    <w:p w14:paraId="2BFF6BB2" w14:textId="77777777" w:rsidR="00E9532D" w:rsidRDefault="00E95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Avenir Arabic Book">
    <w:altName w:val="Arial"/>
    <w:panose1 w:val="00000000000000000000"/>
    <w:charset w:val="00"/>
    <w:family w:val="swiss"/>
    <w:notTrueType/>
    <w:pitch w:val="variable"/>
    <w:sig w:usb0="80002027"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20B0502050302020203"/>
    <w:charset w:val="00"/>
    <w:family w:val="swiss"/>
    <w:notTrueType/>
    <w:pitch w:val="variable"/>
    <w:sig w:usb0="8000A0AF" w:usb1="D0002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48793" w14:textId="09D1448A" w:rsidR="002964AC" w:rsidRPr="0012115C" w:rsidRDefault="005477B5" w:rsidP="0055602C">
    <w:pPr>
      <w:pStyle w:val="Footer"/>
      <w:jc w:val="right"/>
      <w:rPr>
        <w:rFonts w:ascii="Avenir Arabic Book" w:hAnsi="Avenir Arabic Book" w:cs="Avenir Arabic Book"/>
        <w:color w:val="001E33"/>
        <w:sz w:val="18"/>
        <w:rtl/>
      </w:rPr>
    </w:pPr>
    <w:r w:rsidRPr="0012115C">
      <w:rPr>
        <w:rFonts w:ascii="Avenir Arabic Book" w:hAnsi="Avenir Arabic Book" w:cs="Avenir Arabic Book"/>
        <w:color w:val="001E33"/>
        <w:sz w:val="14"/>
        <w:szCs w:val="14"/>
        <w:rtl/>
      </w:rPr>
      <w:t xml:space="preserve">يتكون هذا النموذج من أصل وصورة (يحتفظ عضو المركز بصورة، وتسلم الأصل لشركة مركز إيداع الأوراق </w:t>
    </w:r>
    <w:proofErr w:type="gramStart"/>
    <w:r w:rsidRPr="0012115C">
      <w:rPr>
        <w:rFonts w:ascii="Avenir Arabic Book" w:hAnsi="Avenir Arabic Book" w:cs="Avenir Arabic Book"/>
        <w:color w:val="001E33"/>
        <w:sz w:val="14"/>
        <w:szCs w:val="14"/>
        <w:rtl/>
      </w:rPr>
      <w:t>المالية</w:t>
    </w:r>
    <w:r w:rsidR="00C52844">
      <w:rPr>
        <w:rFonts w:ascii="Avenir Arabic Book" w:hAnsi="Avenir Arabic Book" w:cs="Avenir Arabic Book"/>
        <w:color w:val="001E33"/>
        <w:sz w:val="14"/>
        <w:szCs w:val="14"/>
      </w:rPr>
      <w:t xml:space="preserve"> </w:t>
    </w:r>
    <w:r w:rsidR="00C52844">
      <w:rPr>
        <w:rFonts w:ascii="Avenir Arabic Book" w:hAnsi="Avenir Arabic Book" w:cs="Avenir Arabic Book" w:hint="cs"/>
        <w:color w:val="001E33"/>
        <w:sz w:val="14"/>
        <w:szCs w:val="14"/>
        <w:rtl/>
      </w:rPr>
      <w:t>)</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72080" w14:textId="77777777" w:rsidR="00E9532D" w:rsidRDefault="00E9532D">
      <w:r>
        <w:separator/>
      </w:r>
    </w:p>
  </w:footnote>
  <w:footnote w:type="continuationSeparator" w:id="0">
    <w:p w14:paraId="33C047CE" w14:textId="77777777" w:rsidR="00E9532D" w:rsidRDefault="00E95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1"/>
      <w:gridCol w:w="6602"/>
    </w:tblGrid>
    <w:tr w:rsidR="0017429F" w14:paraId="45C8C04C" w14:textId="77777777" w:rsidTr="00C77D1A">
      <w:tc>
        <w:tcPr>
          <w:tcW w:w="2310" w:type="dxa"/>
          <w:vMerge w:val="restart"/>
        </w:tcPr>
        <w:p w14:paraId="27A0088F" w14:textId="77777777" w:rsidR="0017429F" w:rsidRDefault="0017429F" w:rsidP="0017429F">
          <w:pPr>
            <w:pStyle w:val="Header"/>
            <w:rPr>
              <w:rFonts w:ascii="TheSansArabic Plain" w:hAnsi="TheSansArabic Plain" w:cs="TheSansArabic Plain"/>
              <w:noProof/>
              <w:sz w:val="18"/>
              <w:szCs w:val="18"/>
            </w:rPr>
          </w:pPr>
          <w:r>
            <w:rPr>
              <w:rFonts w:ascii="TheSansArabic Plain" w:hAnsi="TheSansArabic Plain" w:cs="TheSansArabic Plain"/>
              <w:noProof/>
              <w:sz w:val="18"/>
              <w:szCs w:val="18"/>
            </w:rPr>
            <w:drawing>
              <wp:anchor distT="0" distB="0" distL="114300" distR="114300" simplePos="0" relativeHeight="251657728" behindDoc="0" locked="0" layoutInCell="1" allowOverlap="1" wp14:anchorId="32C44034" wp14:editId="2DDFDD3D">
                <wp:simplePos x="0" y="0"/>
                <wp:positionH relativeFrom="column">
                  <wp:posOffset>363220</wp:posOffset>
                </wp:positionH>
                <wp:positionV relativeFrom="paragraph">
                  <wp:posOffset>1270</wp:posOffset>
                </wp:positionV>
                <wp:extent cx="1096624" cy="715645"/>
                <wp:effectExtent l="0" t="0" r="0" b="0"/>
                <wp:wrapNone/>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6624" cy="715645"/>
                        </a:xfrm>
                        <a:prstGeom prst="rect">
                          <a:avLst/>
                        </a:prstGeom>
                      </pic:spPr>
                    </pic:pic>
                  </a:graphicData>
                </a:graphic>
                <wp14:sizeRelH relativeFrom="page">
                  <wp14:pctWidth>0</wp14:pctWidth>
                </wp14:sizeRelH>
                <wp14:sizeRelV relativeFrom="page">
                  <wp14:pctHeight>0</wp14:pctHeight>
                </wp14:sizeRelV>
              </wp:anchor>
            </w:drawing>
          </w:r>
        </w:p>
      </w:tc>
      <w:tc>
        <w:tcPr>
          <w:tcW w:w="6933" w:type="dxa"/>
        </w:tcPr>
        <w:p w14:paraId="417522E7" w14:textId="77777777" w:rsidR="0017429F" w:rsidRPr="0096205E" w:rsidRDefault="0017429F" w:rsidP="0017429F">
          <w:pPr>
            <w:pStyle w:val="Header"/>
            <w:bidi w:val="0"/>
            <w:rPr>
              <w:b/>
              <w:bCs/>
              <w:sz w:val="18"/>
              <w:szCs w:val="18"/>
              <w:rtl/>
            </w:rPr>
          </w:pPr>
        </w:p>
      </w:tc>
    </w:tr>
    <w:tr w:rsidR="0017429F" w14:paraId="2688971B" w14:textId="77777777" w:rsidTr="00C77D1A">
      <w:tc>
        <w:tcPr>
          <w:tcW w:w="2310" w:type="dxa"/>
          <w:vMerge/>
        </w:tcPr>
        <w:p w14:paraId="41860F48" w14:textId="77777777" w:rsidR="0017429F" w:rsidRDefault="0017429F" w:rsidP="0017429F">
          <w:pPr>
            <w:pStyle w:val="Header"/>
            <w:rPr>
              <w:rtl/>
            </w:rPr>
          </w:pPr>
        </w:p>
      </w:tc>
      <w:tc>
        <w:tcPr>
          <w:tcW w:w="6933" w:type="dxa"/>
        </w:tcPr>
        <w:p w14:paraId="4F0517AB" w14:textId="273AC995" w:rsidR="0017429F" w:rsidRPr="0096205E" w:rsidRDefault="0017429F" w:rsidP="0017429F">
          <w:pPr>
            <w:pStyle w:val="Header"/>
            <w:bidi w:val="0"/>
            <w:rPr>
              <w:b/>
              <w:bCs/>
              <w:sz w:val="18"/>
              <w:szCs w:val="18"/>
              <w:rtl/>
            </w:rPr>
          </w:pPr>
          <w:r>
            <w:rPr>
              <w:rFonts w:hint="cs"/>
              <w:b/>
              <w:bCs/>
              <w:sz w:val="18"/>
              <w:szCs w:val="18"/>
              <w:rtl/>
            </w:rPr>
            <w:t>طلب معلومات لأعضاء الحفظ</w:t>
          </w:r>
        </w:p>
        <w:p w14:paraId="1169E526" w14:textId="20A06471" w:rsidR="0017429F" w:rsidRPr="0096205E" w:rsidRDefault="0017429F" w:rsidP="0017429F">
          <w:pPr>
            <w:pStyle w:val="Header"/>
            <w:bidi w:val="0"/>
            <w:rPr>
              <w:b/>
              <w:bCs/>
              <w:sz w:val="18"/>
              <w:szCs w:val="18"/>
              <w:lang w:val="en-GB"/>
            </w:rPr>
          </w:pPr>
          <w:r>
            <w:rPr>
              <w:b/>
              <w:bCs/>
              <w:sz w:val="18"/>
              <w:szCs w:val="18"/>
              <w:lang w:val="en-GB"/>
            </w:rPr>
            <w:t>Custody Members Information Request</w:t>
          </w:r>
        </w:p>
      </w:tc>
    </w:tr>
  </w:tbl>
  <w:p w14:paraId="4BE9B4B7" w14:textId="0037388B" w:rsidR="002964AC" w:rsidRPr="0017429F" w:rsidRDefault="005477B5" w:rsidP="0017429F">
    <w:pPr>
      <w:pStyle w:val="Header"/>
    </w:pPr>
    <w:r w:rsidRPr="0017429F">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35323"/>
    <w:multiLevelType w:val="hybridMultilevel"/>
    <w:tmpl w:val="06788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B77193"/>
    <w:multiLevelType w:val="hybridMultilevel"/>
    <w:tmpl w:val="0E4AA0F6"/>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761D61"/>
    <w:multiLevelType w:val="hybridMultilevel"/>
    <w:tmpl w:val="804C5A32"/>
    <w:lvl w:ilvl="0" w:tplc="7E32E8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F016BF9"/>
    <w:multiLevelType w:val="hybridMultilevel"/>
    <w:tmpl w:val="F8045D28"/>
    <w:lvl w:ilvl="0" w:tplc="0809000F">
      <w:start w:val="1"/>
      <w:numFmt w:val="decimal"/>
      <w:lvlText w:val="%1."/>
      <w:lvlJc w:val="left"/>
      <w:pPr>
        <w:ind w:left="45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A51733"/>
    <w:multiLevelType w:val="hybridMultilevel"/>
    <w:tmpl w:val="715C5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620E3A"/>
    <w:multiLevelType w:val="hybridMultilevel"/>
    <w:tmpl w:val="9140BCE6"/>
    <w:lvl w:ilvl="0" w:tplc="4538C8F8">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487F78"/>
    <w:multiLevelType w:val="hybridMultilevel"/>
    <w:tmpl w:val="089CB8FE"/>
    <w:lvl w:ilvl="0" w:tplc="7D6659EE">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A35EB9"/>
    <w:multiLevelType w:val="hybridMultilevel"/>
    <w:tmpl w:val="7D54851A"/>
    <w:lvl w:ilvl="0" w:tplc="352AEA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0B51A7"/>
    <w:multiLevelType w:val="hybridMultilevel"/>
    <w:tmpl w:val="6BACF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6"/>
  </w:num>
  <w:num w:numId="6">
    <w:abstractNumId w:val="3"/>
  </w:num>
  <w:num w:numId="7">
    <w:abstractNumId w:val="1"/>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x1xyckA29Yhx3weRgxj74GHjHfkOQvgc1OMiCr1sqfJUKtr/N2Sn/ofkMOaqR559Ww/6mh2NZCyNhrafEx7/Mw==" w:salt="ZlE42715NSQBYNTCcu8fpQ=="/>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G0MDI2MzO0NDExMzVR0lEKTi0uzszPAykwrAUAl9xvSywAAAA="/>
  </w:docVars>
  <w:rsids>
    <w:rsidRoot w:val="000B53D7"/>
    <w:rsid w:val="00017953"/>
    <w:rsid w:val="000215CB"/>
    <w:rsid w:val="000B53D7"/>
    <w:rsid w:val="0012115C"/>
    <w:rsid w:val="00146A68"/>
    <w:rsid w:val="001606C8"/>
    <w:rsid w:val="00171CD3"/>
    <w:rsid w:val="0017429F"/>
    <w:rsid w:val="00174571"/>
    <w:rsid w:val="001C06AB"/>
    <w:rsid w:val="001F5478"/>
    <w:rsid w:val="00245381"/>
    <w:rsid w:val="00291F13"/>
    <w:rsid w:val="002921CF"/>
    <w:rsid w:val="002D1167"/>
    <w:rsid w:val="002D5AD1"/>
    <w:rsid w:val="002E2BC7"/>
    <w:rsid w:val="002E75C1"/>
    <w:rsid w:val="00301571"/>
    <w:rsid w:val="003915B7"/>
    <w:rsid w:val="0044308D"/>
    <w:rsid w:val="004A4C9D"/>
    <w:rsid w:val="004C1E46"/>
    <w:rsid w:val="004D1B8C"/>
    <w:rsid w:val="005477B5"/>
    <w:rsid w:val="0055602C"/>
    <w:rsid w:val="005774DE"/>
    <w:rsid w:val="005E4A70"/>
    <w:rsid w:val="006D5B5E"/>
    <w:rsid w:val="00702E49"/>
    <w:rsid w:val="00873593"/>
    <w:rsid w:val="008B49A0"/>
    <w:rsid w:val="008D2875"/>
    <w:rsid w:val="008D4E67"/>
    <w:rsid w:val="00901EE0"/>
    <w:rsid w:val="00915A0E"/>
    <w:rsid w:val="00962E72"/>
    <w:rsid w:val="009C2A64"/>
    <w:rsid w:val="009D7F87"/>
    <w:rsid w:val="00A21921"/>
    <w:rsid w:val="00A47FDD"/>
    <w:rsid w:val="00A80418"/>
    <w:rsid w:val="00B43BD2"/>
    <w:rsid w:val="00B828A3"/>
    <w:rsid w:val="00C52844"/>
    <w:rsid w:val="00C73C63"/>
    <w:rsid w:val="00C80022"/>
    <w:rsid w:val="00CC0BDF"/>
    <w:rsid w:val="00CE5DEA"/>
    <w:rsid w:val="00D05386"/>
    <w:rsid w:val="00D21A3F"/>
    <w:rsid w:val="00D266E0"/>
    <w:rsid w:val="00D36F48"/>
    <w:rsid w:val="00D46FA9"/>
    <w:rsid w:val="00D77780"/>
    <w:rsid w:val="00DB0B92"/>
    <w:rsid w:val="00E55953"/>
    <w:rsid w:val="00E621F9"/>
    <w:rsid w:val="00E9532D"/>
    <w:rsid w:val="00EC18F6"/>
    <w:rsid w:val="00F00BB4"/>
    <w:rsid w:val="00F06C9B"/>
    <w:rsid w:val="00F244CA"/>
    <w:rsid w:val="00FA058C"/>
    <w:rsid w:val="00FB7872"/>
    <w:rsid w:val="00FD0D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57D1B"/>
  <w15:docId w15:val="{8AF9B6CF-044B-4052-842B-F40CB6BC1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15C"/>
    <w:pPr>
      <w:bidi/>
    </w:pPr>
  </w:style>
  <w:style w:type="paragraph" w:styleId="Heading1">
    <w:name w:val="heading 1"/>
    <w:basedOn w:val="Normal"/>
    <w:next w:val="Normal"/>
    <w:link w:val="Heading1Char"/>
    <w:uiPriority w:val="9"/>
    <w:qFormat/>
    <w:rsid w:val="0012115C"/>
    <w:pPr>
      <w:keepNext/>
      <w:keepLines/>
      <w:bidi w:val="0"/>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12115C"/>
    <w:pPr>
      <w:keepNext/>
      <w:keepLines/>
      <w:bidi w:val="0"/>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12115C"/>
    <w:pPr>
      <w:keepNext/>
      <w:keepLines/>
      <w:bidi w:val="0"/>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12115C"/>
    <w:pPr>
      <w:keepNext/>
      <w:keepLines/>
      <w:bidi w:val="0"/>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12115C"/>
    <w:pPr>
      <w:keepNext/>
      <w:keepLines/>
      <w:bidi w:val="0"/>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12115C"/>
    <w:pPr>
      <w:keepNext/>
      <w:keepLines/>
      <w:bidi w:val="0"/>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12115C"/>
    <w:pPr>
      <w:keepNext/>
      <w:keepLines/>
      <w:bidi w:val="0"/>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12115C"/>
    <w:pPr>
      <w:keepNext/>
      <w:keepLines/>
      <w:bidi w:val="0"/>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12115C"/>
    <w:pPr>
      <w:keepNext/>
      <w:keepLines/>
      <w:bidi w:val="0"/>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47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77B5"/>
    <w:pPr>
      <w:tabs>
        <w:tab w:val="center" w:pos="4320"/>
        <w:tab w:val="right" w:pos="8640"/>
      </w:tabs>
    </w:pPr>
  </w:style>
  <w:style w:type="character" w:customStyle="1" w:styleId="HeaderChar">
    <w:name w:val="Header Char"/>
    <w:basedOn w:val="DefaultParagraphFont"/>
    <w:link w:val="Header"/>
    <w:uiPriority w:val="99"/>
    <w:rsid w:val="005477B5"/>
    <w:rPr>
      <w:rFonts w:ascii="Arial" w:eastAsia="Times New Roman" w:hAnsi="Arial" w:cs="Traditional Arabic"/>
      <w:sz w:val="24"/>
      <w:szCs w:val="32"/>
    </w:rPr>
  </w:style>
  <w:style w:type="paragraph" w:styleId="Footer">
    <w:name w:val="footer"/>
    <w:basedOn w:val="Normal"/>
    <w:link w:val="FooterChar"/>
    <w:uiPriority w:val="99"/>
    <w:unhideWhenUsed/>
    <w:rsid w:val="005477B5"/>
    <w:pPr>
      <w:tabs>
        <w:tab w:val="center" w:pos="4320"/>
        <w:tab w:val="right" w:pos="8640"/>
      </w:tabs>
    </w:pPr>
  </w:style>
  <w:style w:type="character" w:customStyle="1" w:styleId="FooterChar">
    <w:name w:val="Footer Char"/>
    <w:basedOn w:val="DefaultParagraphFont"/>
    <w:link w:val="Footer"/>
    <w:uiPriority w:val="99"/>
    <w:rsid w:val="005477B5"/>
    <w:rPr>
      <w:rFonts w:ascii="Arial" w:eastAsia="Times New Roman" w:hAnsi="Arial" w:cs="Traditional Arabic"/>
      <w:sz w:val="24"/>
      <w:szCs w:val="32"/>
    </w:rPr>
  </w:style>
  <w:style w:type="paragraph" w:styleId="ListParagraph">
    <w:name w:val="List Paragraph"/>
    <w:basedOn w:val="Normal"/>
    <w:link w:val="ListParagraphChar"/>
    <w:uiPriority w:val="34"/>
    <w:qFormat/>
    <w:rsid w:val="005477B5"/>
    <w:pPr>
      <w:ind w:left="720"/>
      <w:contextualSpacing/>
    </w:pPr>
  </w:style>
  <w:style w:type="paragraph" w:styleId="BalloonText">
    <w:name w:val="Balloon Text"/>
    <w:basedOn w:val="Normal"/>
    <w:link w:val="BalloonTextChar"/>
    <w:uiPriority w:val="99"/>
    <w:semiHidden/>
    <w:unhideWhenUsed/>
    <w:rsid w:val="005E4A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A7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3915B7"/>
    <w:rPr>
      <w:sz w:val="16"/>
      <w:szCs w:val="16"/>
    </w:rPr>
  </w:style>
  <w:style w:type="paragraph" w:styleId="CommentText">
    <w:name w:val="annotation text"/>
    <w:basedOn w:val="Normal"/>
    <w:link w:val="CommentTextChar"/>
    <w:uiPriority w:val="99"/>
    <w:semiHidden/>
    <w:unhideWhenUsed/>
    <w:rsid w:val="003915B7"/>
    <w:rPr>
      <w:sz w:val="20"/>
      <w:szCs w:val="20"/>
    </w:rPr>
  </w:style>
  <w:style w:type="character" w:customStyle="1" w:styleId="CommentTextChar">
    <w:name w:val="Comment Text Char"/>
    <w:basedOn w:val="DefaultParagraphFont"/>
    <w:link w:val="CommentText"/>
    <w:uiPriority w:val="99"/>
    <w:semiHidden/>
    <w:rsid w:val="003915B7"/>
    <w:rPr>
      <w:rFonts w:ascii="Arial" w:eastAsia="Times New Roman" w:hAnsi="Arial" w:cs="Traditional Arabic"/>
      <w:sz w:val="20"/>
      <w:szCs w:val="20"/>
    </w:rPr>
  </w:style>
  <w:style w:type="paragraph" w:styleId="CommentSubject">
    <w:name w:val="annotation subject"/>
    <w:basedOn w:val="CommentText"/>
    <w:next w:val="CommentText"/>
    <w:link w:val="CommentSubjectChar"/>
    <w:uiPriority w:val="99"/>
    <w:semiHidden/>
    <w:unhideWhenUsed/>
    <w:rsid w:val="003915B7"/>
    <w:rPr>
      <w:b/>
      <w:bCs/>
    </w:rPr>
  </w:style>
  <w:style w:type="character" w:customStyle="1" w:styleId="CommentSubjectChar">
    <w:name w:val="Comment Subject Char"/>
    <w:basedOn w:val="CommentTextChar"/>
    <w:link w:val="CommentSubject"/>
    <w:uiPriority w:val="99"/>
    <w:semiHidden/>
    <w:rsid w:val="003915B7"/>
    <w:rPr>
      <w:rFonts w:ascii="Arial" w:eastAsia="Times New Roman" w:hAnsi="Arial" w:cs="Traditional Arabic"/>
      <w:b/>
      <w:bCs/>
      <w:sz w:val="20"/>
      <w:szCs w:val="20"/>
    </w:rPr>
  </w:style>
  <w:style w:type="character" w:customStyle="1" w:styleId="ListParagraphChar">
    <w:name w:val="List Paragraph Char"/>
    <w:basedOn w:val="DefaultParagraphFont"/>
    <w:link w:val="ListParagraph"/>
    <w:uiPriority w:val="34"/>
    <w:locked/>
    <w:rsid w:val="00702E49"/>
  </w:style>
  <w:style w:type="table" w:customStyle="1" w:styleId="TableGrid1">
    <w:name w:val="Table Grid1"/>
    <w:basedOn w:val="TableNormal"/>
    <w:next w:val="TableGrid"/>
    <w:uiPriority w:val="59"/>
    <w:rsid w:val="00556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115C"/>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12115C"/>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2115C"/>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12115C"/>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12115C"/>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12115C"/>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12115C"/>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12115C"/>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12115C"/>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12115C"/>
    <w:pPr>
      <w:bidi w:val="0"/>
      <w:spacing w:line="240" w:lineRule="auto"/>
    </w:pPr>
    <w:rPr>
      <w:b/>
      <w:bCs/>
      <w:smallCaps/>
      <w:color w:val="1F497D" w:themeColor="text2"/>
    </w:rPr>
  </w:style>
  <w:style w:type="paragraph" w:styleId="Title">
    <w:name w:val="Title"/>
    <w:basedOn w:val="Normal"/>
    <w:next w:val="Normal"/>
    <w:link w:val="TitleChar"/>
    <w:uiPriority w:val="10"/>
    <w:qFormat/>
    <w:rsid w:val="0012115C"/>
    <w:pPr>
      <w:bidi w:val="0"/>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12115C"/>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12115C"/>
    <w:pPr>
      <w:numPr>
        <w:ilvl w:val="1"/>
      </w:numPr>
      <w:bidi w:val="0"/>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12115C"/>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12115C"/>
    <w:rPr>
      <w:b/>
      <w:bCs/>
    </w:rPr>
  </w:style>
  <w:style w:type="character" w:styleId="Emphasis">
    <w:name w:val="Emphasis"/>
    <w:basedOn w:val="DefaultParagraphFont"/>
    <w:uiPriority w:val="20"/>
    <w:qFormat/>
    <w:rsid w:val="0012115C"/>
    <w:rPr>
      <w:i/>
      <w:iCs/>
    </w:rPr>
  </w:style>
  <w:style w:type="paragraph" w:styleId="NoSpacing">
    <w:name w:val="No Spacing"/>
    <w:uiPriority w:val="1"/>
    <w:qFormat/>
    <w:rsid w:val="0012115C"/>
    <w:pPr>
      <w:spacing w:after="0" w:line="240" w:lineRule="auto"/>
    </w:pPr>
  </w:style>
  <w:style w:type="paragraph" w:styleId="Quote">
    <w:name w:val="Quote"/>
    <w:basedOn w:val="Normal"/>
    <w:next w:val="Normal"/>
    <w:link w:val="QuoteChar"/>
    <w:uiPriority w:val="29"/>
    <w:qFormat/>
    <w:rsid w:val="0012115C"/>
    <w:pPr>
      <w:bidi w:val="0"/>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12115C"/>
    <w:rPr>
      <w:color w:val="1F497D" w:themeColor="text2"/>
      <w:sz w:val="24"/>
      <w:szCs w:val="24"/>
    </w:rPr>
  </w:style>
  <w:style w:type="paragraph" w:styleId="IntenseQuote">
    <w:name w:val="Intense Quote"/>
    <w:basedOn w:val="Normal"/>
    <w:next w:val="Normal"/>
    <w:link w:val="IntenseQuoteChar"/>
    <w:uiPriority w:val="30"/>
    <w:qFormat/>
    <w:rsid w:val="0012115C"/>
    <w:pPr>
      <w:bidi w:val="0"/>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12115C"/>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12115C"/>
    <w:rPr>
      <w:i/>
      <w:iCs/>
      <w:color w:val="595959" w:themeColor="text1" w:themeTint="A6"/>
    </w:rPr>
  </w:style>
  <w:style w:type="character" w:styleId="IntenseEmphasis">
    <w:name w:val="Intense Emphasis"/>
    <w:basedOn w:val="DefaultParagraphFont"/>
    <w:uiPriority w:val="21"/>
    <w:qFormat/>
    <w:rsid w:val="0012115C"/>
    <w:rPr>
      <w:b/>
      <w:bCs/>
      <w:i/>
      <w:iCs/>
    </w:rPr>
  </w:style>
  <w:style w:type="character" w:styleId="SubtleReference">
    <w:name w:val="Subtle Reference"/>
    <w:basedOn w:val="DefaultParagraphFont"/>
    <w:uiPriority w:val="31"/>
    <w:qFormat/>
    <w:rsid w:val="0012115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2115C"/>
    <w:rPr>
      <w:b/>
      <w:bCs/>
      <w:smallCaps/>
      <w:color w:val="1F497D" w:themeColor="text2"/>
      <w:u w:val="single"/>
    </w:rPr>
  </w:style>
  <w:style w:type="character" w:styleId="BookTitle">
    <w:name w:val="Book Title"/>
    <w:basedOn w:val="DefaultParagraphFont"/>
    <w:uiPriority w:val="33"/>
    <w:qFormat/>
    <w:rsid w:val="0012115C"/>
    <w:rPr>
      <w:b/>
      <w:bCs/>
      <w:smallCaps/>
      <w:spacing w:val="10"/>
    </w:rPr>
  </w:style>
  <w:style w:type="paragraph" w:styleId="TOCHeading">
    <w:name w:val="TOC Heading"/>
    <w:basedOn w:val="Heading1"/>
    <w:next w:val="Normal"/>
    <w:uiPriority w:val="39"/>
    <w:semiHidden/>
    <w:unhideWhenUsed/>
    <w:qFormat/>
    <w:rsid w:val="0012115C"/>
    <w:pPr>
      <w:outlineLvl w:val="9"/>
    </w:pPr>
  </w:style>
  <w:style w:type="character" w:styleId="PlaceholderText">
    <w:name w:val="Placeholder Text"/>
    <w:basedOn w:val="DefaultParagraphFont"/>
    <w:uiPriority w:val="99"/>
    <w:semiHidden/>
    <w:rsid w:val="001742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27CFE4A2B874A80905C4102C9018228"/>
        <w:category>
          <w:name w:val="General"/>
          <w:gallery w:val="placeholder"/>
        </w:category>
        <w:types>
          <w:type w:val="bbPlcHdr"/>
        </w:types>
        <w:behaviors>
          <w:behavior w:val="content"/>
        </w:behaviors>
        <w:guid w:val="{62B25837-16F0-455B-A3CC-4A7158CC5C4A}"/>
      </w:docPartPr>
      <w:docPartBody>
        <w:p w:rsidR="00616AB4" w:rsidRDefault="004F48C3" w:rsidP="004F48C3">
          <w:pPr>
            <w:pStyle w:val="427CFE4A2B874A80905C4102C9018228"/>
          </w:pPr>
          <w:r w:rsidRPr="00EF3963">
            <w:rPr>
              <w:rStyle w:val="PlaceholderText"/>
            </w:rPr>
            <w:t>Click or tap to enter a date.</w:t>
          </w:r>
        </w:p>
      </w:docPartBody>
    </w:docPart>
    <w:docPart>
      <w:docPartPr>
        <w:name w:val="4CFB6BCBAE66457EB184349D6F672C15"/>
        <w:category>
          <w:name w:val="General"/>
          <w:gallery w:val="placeholder"/>
        </w:category>
        <w:types>
          <w:type w:val="bbPlcHdr"/>
        </w:types>
        <w:behaviors>
          <w:behavior w:val="content"/>
        </w:behaviors>
        <w:guid w:val="{D25AAC59-A0DB-4F20-9E51-AC77A0F1ED46}"/>
      </w:docPartPr>
      <w:docPartBody>
        <w:p w:rsidR="00616AB4" w:rsidRDefault="004F48C3" w:rsidP="004F48C3">
          <w:pPr>
            <w:pStyle w:val="4CFB6BCBAE66457EB184349D6F672C15"/>
          </w:pPr>
          <w:r w:rsidRPr="00032C63">
            <w:rPr>
              <w:rStyle w:val="PlaceholderText"/>
            </w:rPr>
            <w:t>Click or tap here to enter text.</w:t>
          </w:r>
        </w:p>
      </w:docPartBody>
    </w:docPart>
    <w:docPart>
      <w:docPartPr>
        <w:name w:val="4515D84B1B454938A0346FD2DB3C652B"/>
        <w:category>
          <w:name w:val="General"/>
          <w:gallery w:val="placeholder"/>
        </w:category>
        <w:types>
          <w:type w:val="bbPlcHdr"/>
        </w:types>
        <w:behaviors>
          <w:behavior w:val="content"/>
        </w:behaviors>
        <w:guid w:val="{F22A20D1-0C1F-409F-9D76-C22DC17BA95A}"/>
      </w:docPartPr>
      <w:docPartBody>
        <w:p w:rsidR="00616AB4" w:rsidRDefault="004F48C3" w:rsidP="004F48C3">
          <w:pPr>
            <w:pStyle w:val="4515D84B1B454938A0346FD2DB3C652B"/>
          </w:pPr>
          <w:r w:rsidRPr="00032C63">
            <w:rPr>
              <w:rStyle w:val="PlaceholderText"/>
            </w:rPr>
            <w:t>Click or tap here to enter text.</w:t>
          </w:r>
        </w:p>
      </w:docPartBody>
    </w:docPart>
    <w:docPart>
      <w:docPartPr>
        <w:name w:val="F33490BA3DBC4F14BE08290B34DE945C"/>
        <w:category>
          <w:name w:val="General"/>
          <w:gallery w:val="placeholder"/>
        </w:category>
        <w:types>
          <w:type w:val="bbPlcHdr"/>
        </w:types>
        <w:behaviors>
          <w:behavior w:val="content"/>
        </w:behaviors>
        <w:guid w:val="{3DD8603A-2201-4C28-8ED0-466B313C96AD}"/>
      </w:docPartPr>
      <w:docPartBody>
        <w:p w:rsidR="00616AB4" w:rsidRDefault="004F48C3" w:rsidP="004F48C3">
          <w:pPr>
            <w:pStyle w:val="F33490BA3DBC4F14BE08290B34DE945C"/>
          </w:pPr>
          <w:r w:rsidRPr="00032C63">
            <w:rPr>
              <w:rStyle w:val="PlaceholderText"/>
            </w:rPr>
            <w:t>Click or tap here to enter text.</w:t>
          </w:r>
        </w:p>
      </w:docPartBody>
    </w:docPart>
    <w:docPart>
      <w:docPartPr>
        <w:name w:val="287CC444FC2E4D0D8E1FA4A3D235E3DB"/>
        <w:category>
          <w:name w:val="General"/>
          <w:gallery w:val="placeholder"/>
        </w:category>
        <w:types>
          <w:type w:val="bbPlcHdr"/>
        </w:types>
        <w:behaviors>
          <w:behavior w:val="content"/>
        </w:behaviors>
        <w:guid w:val="{91180497-5F46-41EC-9D37-B3BE5A23154A}"/>
      </w:docPartPr>
      <w:docPartBody>
        <w:p w:rsidR="00616AB4" w:rsidRDefault="004F48C3" w:rsidP="004F48C3">
          <w:pPr>
            <w:pStyle w:val="287CC444FC2E4D0D8E1FA4A3D235E3DB"/>
          </w:pPr>
          <w:r w:rsidRPr="00032C63">
            <w:rPr>
              <w:rStyle w:val="PlaceholderText"/>
            </w:rPr>
            <w:t>Click or tap here to enter text.</w:t>
          </w:r>
        </w:p>
      </w:docPartBody>
    </w:docPart>
    <w:docPart>
      <w:docPartPr>
        <w:name w:val="E007CADEFBF6400E8AEC5B1B59D3113F"/>
        <w:category>
          <w:name w:val="General"/>
          <w:gallery w:val="placeholder"/>
        </w:category>
        <w:types>
          <w:type w:val="bbPlcHdr"/>
        </w:types>
        <w:behaviors>
          <w:behavior w:val="content"/>
        </w:behaviors>
        <w:guid w:val="{B4FF4D64-14FC-4F2C-A1B6-B4DF7DE0E44C}"/>
      </w:docPartPr>
      <w:docPartBody>
        <w:p w:rsidR="00616AB4" w:rsidRDefault="004F48C3" w:rsidP="004F48C3">
          <w:pPr>
            <w:pStyle w:val="E007CADEFBF6400E8AEC5B1B59D3113F"/>
          </w:pPr>
          <w:r w:rsidRPr="00032C63">
            <w:rPr>
              <w:rStyle w:val="PlaceholderText"/>
            </w:rPr>
            <w:t>Click or tap here to enter text.</w:t>
          </w:r>
        </w:p>
      </w:docPartBody>
    </w:docPart>
    <w:docPart>
      <w:docPartPr>
        <w:name w:val="484ED39783B349D8A93E5120F2232612"/>
        <w:category>
          <w:name w:val="General"/>
          <w:gallery w:val="placeholder"/>
        </w:category>
        <w:types>
          <w:type w:val="bbPlcHdr"/>
        </w:types>
        <w:behaviors>
          <w:behavior w:val="content"/>
        </w:behaviors>
        <w:guid w:val="{613BD9C6-9DA2-40D2-AE91-BA6E794B1FAA}"/>
      </w:docPartPr>
      <w:docPartBody>
        <w:p w:rsidR="00616AB4" w:rsidRDefault="004F48C3" w:rsidP="004F48C3">
          <w:pPr>
            <w:pStyle w:val="484ED39783B349D8A93E5120F2232612"/>
          </w:pPr>
          <w:r w:rsidRPr="00032C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raditional Arabic">
    <w:altName w:val="Times New Roman"/>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Avenir Arabic Book">
    <w:altName w:val="Arial"/>
    <w:panose1 w:val="00000000000000000000"/>
    <w:charset w:val="00"/>
    <w:family w:val="swiss"/>
    <w:notTrueType/>
    <w:pitch w:val="variable"/>
    <w:sig w:usb0="80002027"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Light"/>
    <w:panose1 w:val="020B0502050302020203"/>
    <w:charset w:val="00"/>
    <w:family w:val="swiss"/>
    <w:notTrueType/>
    <w:pitch w:val="variable"/>
    <w:sig w:usb0="8000A0AF" w:usb1="D000204A"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48C3"/>
    <w:rsid w:val="00375AF3"/>
    <w:rsid w:val="004F48C3"/>
    <w:rsid w:val="00616AB4"/>
    <w:rsid w:val="00D345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8C3"/>
    <w:rPr>
      <w:color w:val="808080"/>
    </w:rPr>
  </w:style>
  <w:style w:type="paragraph" w:customStyle="1" w:styleId="427CFE4A2B874A80905C4102C9018228">
    <w:name w:val="427CFE4A2B874A80905C4102C9018228"/>
    <w:rsid w:val="004F48C3"/>
  </w:style>
  <w:style w:type="paragraph" w:customStyle="1" w:styleId="10675BD31F0D48E3B8AC09C75875A512">
    <w:name w:val="10675BD31F0D48E3B8AC09C75875A512"/>
    <w:rsid w:val="004F48C3"/>
  </w:style>
  <w:style w:type="paragraph" w:customStyle="1" w:styleId="4CFB6BCBAE66457EB184349D6F672C15">
    <w:name w:val="4CFB6BCBAE66457EB184349D6F672C15"/>
    <w:rsid w:val="004F48C3"/>
  </w:style>
  <w:style w:type="paragraph" w:customStyle="1" w:styleId="FBABF0F5B0A241A59BA01ED38F65A9B1">
    <w:name w:val="FBABF0F5B0A241A59BA01ED38F65A9B1"/>
    <w:rsid w:val="004F48C3"/>
  </w:style>
  <w:style w:type="paragraph" w:customStyle="1" w:styleId="91DE26105B3D46DEA2DC5EE4846F40BF">
    <w:name w:val="91DE26105B3D46DEA2DC5EE4846F40BF"/>
    <w:rsid w:val="004F48C3"/>
  </w:style>
  <w:style w:type="paragraph" w:customStyle="1" w:styleId="A888E1EB9DE64C04AEC1F7DC86422A17">
    <w:name w:val="A888E1EB9DE64C04AEC1F7DC86422A17"/>
    <w:rsid w:val="004F48C3"/>
  </w:style>
  <w:style w:type="paragraph" w:customStyle="1" w:styleId="4B6EEF1009AF46B0BCD0A157AA2D3471">
    <w:name w:val="4B6EEF1009AF46B0BCD0A157AA2D3471"/>
    <w:rsid w:val="004F48C3"/>
  </w:style>
  <w:style w:type="paragraph" w:customStyle="1" w:styleId="4515D84B1B454938A0346FD2DB3C652B">
    <w:name w:val="4515D84B1B454938A0346FD2DB3C652B"/>
    <w:rsid w:val="004F48C3"/>
  </w:style>
  <w:style w:type="paragraph" w:customStyle="1" w:styleId="37DF4A03FE544E24B4BF3D57B2C65832">
    <w:name w:val="37DF4A03FE544E24B4BF3D57B2C65832"/>
    <w:rsid w:val="004F48C3"/>
  </w:style>
  <w:style w:type="paragraph" w:customStyle="1" w:styleId="F33490BA3DBC4F14BE08290B34DE945C">
    <w:name w:val="F33490BA3DBC4F14BE08290B34DE945C"/>
    <w:rsid w:val="004F48C3"/>
  </w:style>
  <w:style w:type="paragraph" w:customStyle="1" w:styleId="287CC444FC2E4D0D8E1FA4A3D235E3DB">
    <w:name w:val="287CC444FC2E4D0D8E1FA4A3D235E3DB"/>
    <w:rsid w:val="004F48C3"/>
  </w:style>
  <w:style w:type="paragraph" w:customStyle="1" w:styleId="E007CADEFBF6400E8AEC5B1B59D3113F">
    <w:name w:val="E007CADEFBF6400E8AEC5B1B59D3113F"/>
    <w:rsid w:val="004F48C3"/>
  </w:style>
  <w:style w:type="paragraph" w:customStyle="1" w:styleId="484ED39783B349D8A93E5120F2232612">
    <w:name w:val="484ED39783B349D8A93E5120F2232612"/>
    <w:rsid w:val="004F48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ECAC4-BEE5-40B1-9C09-542E847E2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r Alzughaibi</dc:creator>
  <cp:keywords/>
  <dc:description/>
  <cp:lastModifiedBy>Noura A. Al Ghamdi</cp:lastModifiedBy>
  <cp:revision>15</cp:revision>
  <dcterms:created xsi:type="dcterms:W3CDTF">2017-08-17T09:25:00Z</dcterms:created>
  <dcterms:modified xsi:type="dcterms:W3CDTF">2021-06-28T05:19:00Z</dcterms:modified>
</cp:coreProperties>
</file>